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383B97" w14:textId="77777777" w:rsidR="0087146E" w:rsidRPr="0074671B" w:rsidRDefault="00000000">
      <w:pPr>
        <w:jc w:val="center"/>
        <w:rPr>
          <w:rFonts w:ascii="Arial" w:hAnsi="Arial" w:cs="Arial"/>
          <w:b/>
          <w:bCs/>
        </w:rPr>
      </w:pPr>
      <w:r w:rsidRPr="0074671B">
        <w:rPr>
          <w:rFonts w:ascii="Arial" w:hAnsi="Arial" w:cs="Arial"/>
          <w:b/>
          <w:bCs/>
        </w:rPr>
        <w:t>Supplementary Figures</w:t>
      </w:r>
    </w:p>
    <w:p w14:paraId="7A52DDB4" w14:textId="77777777" w:rsidR="0087146E" w:rsidRPr="0074671B" w:rsidRDefault="0087146E">
      <w:pPr>
        <w:jc w:val="center"/>
        <w:rPr>
          <w:rFonts w:ascii="Arial" w:hAnsi="Arial" w:cs="Arial"/>
          <w:b/>
          <w:bCs/>
        </w:rPr>
      </w:pPr>
    </w:p>
    <w:p w14:paraId="58103807" w14:textId="77777777" w:rsidR="0087146E" w:rsidRPr="0074671B" w:rsidRDefault="00000000">
      <w:pPr>
        <w:jc w:val="center"/>
        <w:rPr>
          <w:rFonts w:ascii="Arial" w:hAnsi="Arial" w:cs="Arial"/>
          <w:b/>
          <w:bCs/>
        </w:rPr>
      </w:pPr>
      <w:r w:rsidRPr="0074671B">
        <w:rPr>
          <w:rFonts w:ascii="Arial" w:hAnsi="Arial" w:cs="Arial"/>
          <w:b/>
          <w:bCs/>
          <w:noProof/>
        </w:rPr>
        <w:drawing>
          <wp:inline distT="0" distB="0" distL="0" distR="0">
            <wp:extent cx="5699760" cy="2114550"/>
            <wp:effectExtent l="0" t="0" r="0" b="0"/>
            <wp:docPr id="6383673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367399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4"/>
                    <a:stretch>
                      <a:fillRect/>
                    </a:stretch>
                  </pic:blipFill>
                  <pic:spPr>
                    <a:xfrm>
                      <a:off x="0" y="0"/>
                      <a:ext cx="569976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24548" w14:textId="77777777" w:rsidR="0087146E" w:rsidRPr="0074671B" w:rsidRDefault="00000000">
      <w:pPr>
        <w:adjustRightInd w:val="0"/>
        <w:snapToGrid w:val="0"/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t xml:space="preserve">Figure S1. </w:t>
      </w:r>
      <w:r w:rsidRPr="0074671B">
        <w:rPr>
          <w:rFonts w:ascii="Arial" w:hAnsi="Arial" w:cs="Arial"/>
        </w:rPr>
        <w:t xml:space="preserve">Mediation analyses of associations between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,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 combined with obesity indicators and KS through HDL-C. (A)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. (B) </w:t>
      </w:r>
      <w:bookmarkStart w:id="0" w:name="OLE_LINK6"/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noBreakHyphen/>
        <w:t>WC</w:t>
      </w:r>
      <w:bookmarkEnd w:id="0"/>
      <w:r w:rsidRPr="0074671B">
        <w:rPr>
          <w:rFonts w:ascii="Arial" w:hAnsi="Arial" w:cs="Arial"/>
        </w:rPr>
        <w:t xml:space="preserve">. (C) </w:t>
      </w:r>
      <w:proofErr w:type="spellStart"/>
      <w:r w:rsidRPr="0074671B">
        <w:rPr>
          <w:rFonts w:ascii="Arial" w:hAnsi="Arial" w:cs="Arial"/>
        </w:rPr>
        <w:t>TyG</w:t>
      </w:r>
      <w:r w:rsidRPr="0074671B">
        <w:rPr>
          <w:rFonts w:ascii="Arial" w:hAnsi="Arial" w:cs="Arial"/>
        </w:rPr>
        <w:noBreakHyphen/>
        <w:t>WHtR</w:t>
      </w:r>
      <w:proofErr w:type="spellEnd"/>
      <w:r w:rsidRPr="0074671B">
        <w:rPr>
          <w:rFonts w:ascii="Arial" w:hAnsi="Arial" w:cs="Arial"/>
        </w:rPr>
        <w:t xml:space="preserve">. (D)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noBreakHyphen/>
        <w:t>BMI.</w:t>
      </w:r>
    </w:p>
    <w:p w14:paraId="66687B60" w14:textId="77777777" w:rsidR="0087146E" w:rsidRPr="0074671B" w:rsidRDefault="00000000">
      <w:pPr>
        <w:adjustRightInd w:val="0"/>
        <w:snapToGrid w:val="0"/>
        <w:rPr>
          <w:rFonts w:ascii="Arial" w:hAnsi="Arial" w:cs="Arial"/>
        </w:rPr>
      </w:pPr>
      <w:r w:rsidRPr="0074671B">
        <w:rPr>
          <w:rFonts w:ascii="Arial" w:hAnsi="Arial" w:cs="Arial"/>
        </w:rPr>
        <w:t xml:space="preserve">Model 3 was used for </w:t>
      </w:r>
      <w:proofErr w:type="gramStart"/>
      <w:r w:rsidRPr="0074671B">
        <w:rPr>
          <w:rFonts w:ascii="Arial" w:hAnsi="Arial" w:cs="Arial"/>
        </w:rPr>
        <w:t>the mediation</w:t>
      </w:r>
      <w:proofErr w:type="gramEnd"/>
      <w:r w:rsidRPr="0074671B">
        <w:rPr>
          <w:rFonts w:ascii="Arial" w:hAnsi="Arial" w:cs="Arial"/>
        </w:rPr>
        <w:t xml:space="preserve"> analysis.</w:t>
      </w:r>
    </w:p>
    <w:p w14:paraId="5151EFC3" w14:textId="77777777" w:rsidR="0087146E" w:rsidRPr="0074671B" w:rsidRDefault="00000000">
      <w:pPr>
        <w:adjustRightInd w:val="0"/>
        <w:snapToGrid w:val="0"/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, triglyceride-glucose;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noBreakHyphen/>
        <w:t xml:space="preserve">WC, triglyceride glucose-waist circumference; </w:t>
      </w:r>
      <w:proofErr w:type="spellStart"/>
      <w:r w:rsidRPr="0074671B">
        <w:rPr>
          <w:rFonts w:ascii="Arial" w:hAnsi="Arial" w:cs="Arial"/>
        </w:rPr>
        <w:t>TyG</w:t>
      </w:r>
      <w:r w:rsidRPr="0074671B">
        <w:rPr>
          <w:rFonts w:ascii="Arial" w:hAnsi="Arial" w:cs="Arial"/>
        </w:rPr>
        <w:noBreakHyphen/>
        <w:t>WHtR</w:t>
      </w:r>
      <w:proofErr w:type="spellEnd"/>
      <w:r w:rsidRPr="0074671B">
        <w:rPr>
          <w:rFonts w:ascii="Arial" w:hAnsi="Arial" w:cs="Arial"/>
        </w:rPr>
        <w:t xml:space="preserve">, triglyceride glucose-waist height ratio;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noBreakHyphen/>
        <w:t>BMI, triglyceride glucose-body mass index; KS, kidney stone; HDL-C, high-density lipoprotein cholesterol</w:t>
      </w:r>
      <w:r w:rsidRPr="0074671B">
        <w:rPr>
          <w:rFonts w:ascii="Arial" w:hAnsi="Arial" w:cs="Arial" w:hint="eastAsia"/>
        </w:rPr>
        <w:t xml:space="preserve">. * </w:t>
      </w:r>
      <w:r w:rsidRPr="0074671B">
        <w:rPr>
          <w:rFonts w:ascii="Arial" w:hAnsi="Arial" w:cs="Arial" w:hint="eastAsia"/>
          <w:i/>
          <w:iCs/>
        </w:rPr>
        <w:t>P</w:t>
      </w:r>
      <w:r w:rsidRPr="0074671B">
        <w:rPr>
          <w:rFonts w:ascii="Arial" w:hAnsi="Arial" w:cs="Arial" w:hint="eastAsia"/>
        </w:rPr>
        <w:t xml:space="preserve"> &lt; 0.05, ** </w:t>
      </w:r>
      <w:r w:rsidRPr="0074671B">
        <w:rPr>
          <w:rFonts w:ascii="Arial" w:hAnsi="Arial" w:cs="Arial" w:hint="eastAsia"/>
          <w:i/>
          <w:iCs/>
        </w:rPr>
        <w:t>P</w:t>
      </w:r>
      <w:r w:rsidRPr="0074671B">
        <w:rPr>
          <w:rFonts w:ascii="Arial" w:hAnsi="Arial" w:cs="Arial" w:hint="eastAsia"/>
        </w:rPr>
        <w:t xml:space="preserve"> &lt; 0.01, and *** </w:t>
      </w:r>
      <w:r w:rsidRPr="0074671B">
        <w:rPr>
          <w:rFonts w:ascii="Arial" w:hAnsi="Arial" w:cs="Arial" w:hint="eastAsia"/>
          <w:i/>
          <w:iCs/>
        </w:rPr>
        <w:t>P</w:t>
      </w:r>
      <w:r w:rsidRPr="0074671B">
        <w:rPr>
          <w:rFonts w:ascii="Arial" w:hAnsi="Arial" w:cs="Arial" w:hint="eastAsia"/>
        </w:rPr>
        <w:t xml:space="preserve"> &lt; 0.001.</w:t>
      </w:r>
      <w:r w:rsidRPr="0074671B">
        <w:rPr>
          <w:rFonts w:ascii="Arial" w:hAnsi="Arial" w:cs="Arial"/>
        </w:rPr>
        <w:t>)</w:t>
      </w:r>
    </w:p>
    <w:p w14:paraId="4F67E1A2" w14:textId="77777777" w:rsidR="0087146E" w:rsidRPr="0074671B" w:rsidRDefault="0087146E">
      <w:pPr>
        <w:jc w:val="center"/>
        <w:rPr>
          <w:rFonts w:ascii="Arial" w:hAnsi="Arial" w:cs="Arial"/>
          <w:b/>
          <w:bCs/>
        </w:rPr>
      </w:pPr>
    </w:p>
    <w:p w14:paraId="5F47DCDD" w14:textId="77777777" w:rsidR="0087146E" w:rsidRPr="0074671B" w:rsidRDefault="00000000">
      <w:pPr>
        <w:jc w:val="center"/>
        <w:rPr>
          <w:rFonts w:ascii="Arial" w:hAnsi="Arial" w:cs="Arial"/>
        </w:rPr>
      </w:pPr>
      <w:r w:rsidRPr="0074671B">
        <w:rPr>
          <w:rFonts w:ascii="Arial" w:hAnsi="Arial" w:cs="Arial"/>
          <w:noProof/>
        </w:rPr>
        <w:lastRenderedPageBreak/>
        <w:drawing>
          <wp:inline distT="0" distB="0" distL="0" distR="0">
            <wp:extent cx="4319905" cy="6487160"/>
            <wp:effectExtent l="0" t="0" r="0" b="0"/>
            <wp:docPr id="2410629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062942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6487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10265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t xml:space="preserve">Figure S2. </w:t>
      </w:r>
      <w:r w:rsidRPr="0074671B">
        <w:rPr>
          <w:rFonts w:ascii="Arial" w:hAnsi="Arial" w:cs="Arial"/>
        </w:rPr>
        <w:t xml:space="preserve">Forest plot showing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>-WC association with KS.</w:t>
      </w:r>
    </w:p>
    <w:p w14:paraId="52F5BD0C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3 was used for subgroup analysis.</w:t>
      </w:r>
    </w:p>
    <w:p w14:paraId="386265D4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Cambria Math" w:hAnsi="Cambria Math" w:cs="Cambria Math"/>
        </w:rPr>
        <w:t>‑</w:t>
      </w:r>
      <w:r w:rsidRPr="0074671B">
        <w:rPr>
          <w:rFonts w:ascii="Arial" w:hAnsi="Arial" w:cs="Arial"/>
        </w:rPr>
        <w:t xml:space="preserve">WC, triglyceride glucose-waist circumference; KS, kidney stone; </w:t>
      </w:r>
      <w:proofErr w:type="gramStart"/>
      <w:r w:rsidRPr="0074671B">
        <w:rPr>
          <w:rFonts w:ascii="Arial" w:hAnsi="Arial" w:cs="Arial"/>
        </w:rPr>
        <w:t>OR,</w:t>
      </w:r>
      <w:proofErr w:type="gramEnd"/>
      <w:r w:rsidRPr="0074671B">
        <w:rPr>
          <w:rFonts w:ascii="Arial" w:hAnsi="Arial" w:cs="Arial"/>
        </w:rPr>
        <w:t xml:space="preserve"> odds ratio; CI, confidence interval)</w:t>
      </w:r>
    </w:p>
    <w:p w14:paraId="31E94225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br w:type="page"/>
      </w:r>
    </w:p>
    <w:p w14:paraId="5C9B4DE5" w14:textId="77777777" w:rsidR="0087146E" w:rsidRPr="0074671B" w:rsidRDefault="00000000">
      <w:pPr>
        <w:jc w:val="center"/>
        <w:rPr>
          <w:rFonts w:ascii="Arial" w:hAnsi="Arial" w:cs="Arial"/>
        </w:rPr>
      </w:pPr>
      <w:r w:rsidRPr="0074671B">
        <w:rPr>
          <w:rFonts w:ascii="Arial" w:hAnsi="Arial" w:cs="Arial"/>
          <w:noProof/>
        </w:rPr>
        <w:lastRenderedPageBreak/>
        <w:drawing>
          <wp:inline distT="0" distB="0" distL="0" distR="0">
            <wp:extent cx="4464050" cy="6731000"/>
            <wp:effectExtent l="0" t="0" r="0" b="0"/>
            <wp:docPr id="51194013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940137" name="图片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64050" cy="673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83CD5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t>Figure S3</w:t>
      </w:r>
      <w:r w:rsidRPr="0074671B">
        <w:rPr>
          <w:rFonts w:ascii="Arial" w:hAnsi="Arial" w:cs="Arial"/>
        </w:rPr>
        <w:t xml:space="preserve">. Forest plot </w:t>
      </w:r>
      <w:proofErr w:type="gramStart"/>
      <w:r w:rsidRPr="0074671B">
        <w:rPr>
          <w:rFonts w:ascii="Arial" w:hAnsi="Arial" w:cs="Arial"/>
        </w:rPr>
        <w:t>showing</w:t>
      </w:r>
      <w:proofErr w:type="gramEnd"/>
      <w:r w:rsidRPr="0074671B">
        <w:rPr>
          <w:rFonts w:ascii="Arial" w:hAnsi="Arial" w:cs="Arial"/>
        </w:rPr>
        <w:t xml:space="preserve"> </w:t>
      </w:r>
      <w:proofErr w:type="spellStart"/>
      <w:proofErr w:type="gramStart"/>
      <w:r w:rsidRPr="0074671B">
        <w:rPr>
          <w:rFonts w:ascii="Arial" w:hAnsi="Arial" w:cs="Arial"/>
        </w:rPr>
        <w:t>TyG</w:t>
      </w:r>
      <w:proofErr w:type="spellEnd"/>
      <w:proofErr w:type="gramEnd"/>
      <w:r w:rsidRPr="0074671B">
        <w:rPr>
          <w:rFonts w:ascii="Arial" w:hAnsi="Arial" w:cs="Arial"/>
        </w:rPr>
        <w:t xml:space="preserve">-BMI association with kidney </w:t>
      </w:r>
      <w:proofErr w:type="gramStart"/>
      <w:r w:rsidRPr="0074671B">
        <w:rPr>
          <w:rFonts w:ascii="Arial" w:hAnsi="Arial" w:cs="Arial"/>
        </w:rPr>
        <w:t>stone</w:t>
      </w:r>
      <w:proofErr w:type="gramEnd"/>
      <w:r w:rsidRPr="0074671B">
        <w:rPr>
          <w:rFonts w:ascii="Arial" w:hAnsi="Arial" w:cs="Arial"/>
        </w:rPr>
        <w:t>.</w:t>
      </w:r>
    </w:p>
    <w:p w14:paraId="50128DC5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3 was used for subgroup analysis.</w:t>
      </w:r>
    </w:p>
    <w:p w14:paraId="72D5A8F6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Cambria Math" w:hAnsi="Cambria Math" w:cs="Cambria Math"/>
        </w:rPr>
        <w:t>‑</w:t>
      </w:r>
      <w:r w:rsidRPr="0074671B">
        <w:rPr>
          <w:rFonts w:ascii="Arial" w:hAnsi="Arial" w:cs="Arial"/>
        </w:rPr>
        <w:t xml:space="preserve">BMI, triglyceride glucose-body mass index; KS, kidney stone; </w:t>
      </w:r>
      <w:proofErr w:type="gramStart"/>
      <w:r w:rsidRPr="0074671B">
        <w:rPr>
          <w:rFonts w:ascii="Arial" w:hAnsi="Arial" w:cs="Arial"/>
        </w:rPr>
        <w:t>OR,</w:t>
      </w:r>
      <w:proofErr w:type="gramEnd"/>
      <w:r w:rsidRPr="0074671B">
        <w:rPr>
          <w:rFonts w:ascii="Arial" w:hAnsi="Arial" w:cs="Arial"/>
        </w:rPr>
        <w:t xml:space="preserve"> odds ratio; CI, confidence interval)</w:t>
      </w:r>
    </w:p>
    <w:p w14:paraId="09BFE2E0" w14:textId="77777777" w:rsidR="0087146E" w:rsidRPr="0074671B" w:rsidRDefault="0087146E">
      <w:pPr>
        <w:rPr>
          <w:rFonts w:ascii="Arial" w:hAnsi="Arial" w:cs="Arial"/>
        </w:rPr>
      </w:pPr>
    </w:p>
    <w:p w14:paraId="216F6872" w14:textId="77777777" w:rsidR="0087146E" w:rsidRPr="0074671B" w:rsidRDefault="0087146E">
      <w:pPr>
        <w:rPr>
          <w:rFonts w:ascii="Arial" w:hAnsi="Arial" w:cs="Arial"/>
        </w:rPr>
      </w:pPr>
    </w:p>
    <w:p w14:paraId="4A069250" w14:textId="77777777" w:rsidR="0087146E" w:rsidRPr="0074671B" w:rsidRDefault="0087146E">
      <w:pPr>
        <w:rPr>
          <w:rFonts w:ascii="Arial" w:hAnsi="Arial" w:cs="Arial"/>
        </w:rPr>
      </w:pPr>
    </w:p>
    <w:p w14:paraId="7927EA0A" w14:textId="77777777" w:rsidR="0087146E" w:rsidRPr="0074671B" w:rsidRDefault="0087146E">
      <w:pPr>
        <w:rPr>
          <w:rFonts w:ascii="Arial" w:hAnsi="Arial" w:cs="Arial"/>
        </w:rPr>
      </w:pPr>
    </w:p>
    <w:p w14:paraId="0B4A7FD1" w14:textId="77777777" w:rsidR="0087146E" w:rsidRPr="0074671B" w:rsidRDefault="00000000">
      <w:pPr>
        <w:jc w:val="center"/>
        <w:rPr>
          <w:rFonts w:ascii="Arial" w:hAnsi="Arial" w:cs="Arial"/>
        </w:rPr>
      </w:pPr>
      <w:r w:rsidRPr="0074671B">
        <w:rPr>
          <w:rFonts w:ascii="Arial" w:hAnsi="Arial" w:cs="Arial"/>
          <w:noProof/>
        </w:rPr>
        <w:lastRenderedPageBreak/>
        <w:drawing>
          <wp:inline distT="0" distB="0" distL="0" distR="0">
            <wp:extent cx="4425950" cy="6731000"/>
            <wp:effectExtent l="0" t="0" r="0" b="0"/>
            <wp:docPr id="39027077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270772" name="图片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188"/>
                    <a:stretch>
                      <a:fillRect/>
                    </a:stretch>
                  </pic:blipFill>
                  <pic:spPr>
                    <a:xfrm>
                      <a:off x="0" y="0"/>
                      <a:ext cx="4425950" cy="673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623E8" w14:textId="77777777" w:rsidR="0087146E" w:rsidRPr="0074671B" w:rsidRDefault="0087146E">
      <w:pPr>
        <w:jc w:val="center"/>
        <w:rPr>
          <w:rFonts w:ascii="Arial" w:hAnsi="Arial" w:cs="Arial"/>
        </w:rPr>
      </w:pPr>
    </w:p>
    <w:p w14:paraId="206C50DA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t>Figure S4.</w:t>
      </w:r>
      <w:r w:rsidRPr="0074671B">
        <w:rPr>
          <w:rFonts w:ascii="Arial" w:hAnsi="Arial" w:cs="Arial"/>
        </w:rPr>
        <w:t xml:space="preserve"> Forest plot </w:t>
      </w:r>
      <w:proofErr w:type="gramStart"/>
      <w:r w:rsidRPr="0074671B">
        <w:rPr>
          <w:rFonts w:ascii="Arial" w:hAnsi="Arial" w:cs="Arial"/>
        </w:rPr>
        <w:t>showing</w:t>
      </w:r>
      <w:proofErr w:type="gramEnd"/>
      <w:r w:rsidRPr="0074671B">
        <w:rPr>
          <w:rFonts w:ascii="Arial" w:hAnsi="Arial" w:cs="Arial"/>
        </w:rPr>
        <w:t xml:space="preserve"> </w:t>
      </w:r>
      <w:proofErr w:type="spellStart"/>
      <w:proofErr w:type="gramStart"/>
      <w:r w:rsidRPr="0074671B">
        <w:rPr>
          <w:rFonts w:ascii="Arial" w:hAnsi="Arial" w:cs="Arial"/>
        </w:rPr>
        <w:t>TyG</w:t>
      </w:r>
      <w:proofErr w:type="gramEnd"/>
      <w:r w:rsidRPr="0074671B">
        <w:rPr>
          <w:rFonts w:ascii="Arial" w:hAnsi="Arial" w:cs="Arial"/>
        </w:rPr>
        <w:t>-WHtR</w:t>
      </w:r>
      <w:proofErr w:type="spellEnd"/>
      <w:r w:rsidRPr="0074671B">
        <w:rPr>
          <w:rFonts w:ascii="Arial" w:hAnsi="Arial" w:cs="Arial"/>
        </w:rPr>
        <w:t xml:space="preserve"> association with KS.</w:t>
      </w:r>
    </w:p>
    <w:p w14:paraId="76667F4D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3 was used for subgroup analysis.</w:t>
      </w:r>
    </w:p>
    <w:p w14:paraId="552EB172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r w:rsidRPr="0074671B">
        <w:rPr>
          <w:rFonts w:ascii="Cambria Math" w:hAnsi="Cambria Math" w:cs="Cambria Math"/>
        </w:rPr>
        <w:t>‑</w:t>
      </w:r>
      <w:r w:rsidRPr="0074671B">
        <w:rPr>
          <w:rFonts w:ascii="Arial" w:hAnsi="Arial" w:cs="Arial"/>
        </w:rPr>
        <w:t>WHtR</w:t>
      </w:r>
      <w:proofErr w:type="spellEnd"/>
      <w:r w:rsidRPr="0074671B">
        <w:rPr>
          <w:rFonts w:ascii="Arial" w:hAnsi="Arial" w:cs="Arial"/>
        </w:rPr>
        <w:t xml:space="preserve">, triglyceride glucose-waist height ratio; KS, kidney stone; </w:t>
      </w:r>
      <w:proofErr w:type="gramStart"/>
      <w:r w:rsidRPr="0074671B">
        <w:rPr>
          <w:rFonts w:ascii="Arial" w:hAnsi="Arial" w:cs="Arial"/>
        </w:rPr>
        <w:t>OR,</w:t>
      </w:r>
      <w:proofErr w:type="gramEnd"/>
      <w:r w:rsidRPr="0074671B">
        <w:rPr>
          <w:rFonts w:ascii="Arial" w:hAnsi="Arial" w:cs="Arial"/>
        </w:rPr>
        <w:t xml:space="preserve"> odds ratio; CI, confidence interval)</w:t>
      </w:r>
    </w:p>
    <w:p w14:paraId="7B5A41A5" w14:textId="77777777" w:rsidR="0087146E" w:rsidRPr="0074671B" w:rsidRDefault="0087146E">
      <w:pPr>
        <w:rPr>
          <w:rFonts w:ascii="Arial" w:hAnsi="Arial" w:cs="Arial"/>
        </w:rPr>
      </w:pPr>
    </w:p>
    <w:p w14:paraId="509551F9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br w:type="page"/>
      </w:r>
    </w:p>
    <w:p w14:paraId="0B76A131" w14:textId="77777777" w:rsidR="0087146E" w:rsidRPr="0074671B" w:rsidRDefault="00000000">
      <w:pPr>
        <w:jc w:val="center"/>
        <w:rPr>
          <w:rFonts w:ascii="Arial" w:hAnsi="Arial" w:cs="Arial"/>
        </w:rPr>
      </w:pPr>
      <w:r w:rsidRPr="0074671B">
        <w:rPr>
          <w:rFonts w:ascii="Arial" w:hAnsi="Arial" w:cs="Arial"/>
          <w:noProof/>
        </w:rPr>
        <w:lastRenderedPageBreak/>
        <w:drawing>
          <wp:inline distT="0" distB="0" distL="0" distR="0">
            <wp:extent cx="3942080" cy="3959860"/>
            <wp:effectExtent l="0" t="0" r="0" b="0"/>
            <wp:docPr id="158401491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014917" name="图片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331"/>
                    <a:stretch>
                      <a:fillRect/>
                    </a:stretch>
                  </pic:blipFill>
                  <pic:spPr>
                    <a:xfrm>
                      <a:off x="0" y="0"/>
                      <a:ext cx="3942420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27F35" w14:textId="77777777" w:rsidR="0087146E" w:rsidRPr="0074671B" w:rsidRDefault="0087146E">
      <w:pPr>
        <w:rPr>
          <w:rFonts w:ascii="Arial" w:hAnsi="Arial" w:cs="Arial"/>
        </w:rPr>
      </w:pPr>
    </w:p>
    <w:p w14:paraId="1DA70D1E" w14:textId="77777777" w:rsidR="0087146E" w:rsidRPr="0074671B" w:rsidRDefault="00000000">
      <w:pPr>
        <w:adjustRightInd w:val="0"/>
        <w:snapToGrid w:val="0"/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t xml:space="preserve">Figure S5. </w:t>
      </w:r>
      <w:r w:rsidRPr="0074671B">
        <w:rPr>
          <w:rFonts w:ascii="Arial" w:hAnsi="Arial" w:cs="Arial"/>
        </w:rPr>
        <w:t xml:space="preserve">Forest plot showing sensitivity analysis 1 of the associations between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,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 combined with obesity indicators and kidney stone, excluding populations with diabetes.</w:t>
      </w:r>
    </w:p>
    <w:p w14:paraId="2CAEEADA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, triglyceride-glucose;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-WC, triglyceride glucose-waist circumference; </w:t>
      </w:r>
      <w:proofErr w:type="spellStart"/>
      <w:r w:rsidRPr="0074671B">
        <w:rPr>
          <w:rFonts w:ascii="Arial" w:hAnsi="Arial" w:cs="Arial"/>
        </w:rPr>
        <w:t>TyG-WHtR</w:t>
      </w:r>
      <w:proofErr w:type="spellEnd"/>
      <w:r w:rsidRPr="0074671B">
        <w:rPr>
          <w:rFonts w:ascii="Arial" w:hAnsi="Arial" w:cs="Arial"/>
        </w:rPr>
        <w:t xml:space="preserve">, triglyceride glucose-waist height ratio;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-BMI, triglyceride glucose-body mass index; KS, kidney stone; </w:t>
      </w:r>
      <w:proofErr w:type="gramStart"/>
      <w:r w:rsidRPr="0074671B">
        <w:rPr>
          <w:rFonts w:ascii="Arial" w:hAnsi="Arial" w:cs="Arial"/>
        </w:rPr>
        <w:t>OR,</w:t>
      </w:r>
      <w:proofErr w:type="gramEnd"/>
      <w:r w:rsidRPr="0074671B">
        <w:rPr>
          <w:rFonts w:ascii="Arial" w:hAnsi="Arial" w:cs="Arial"/>
        </w:rPr>
        <w:t xml:space="preserve"> odds ratio; CI, confidence interval)</w:t>
      </w:r>
    </w:p>
    <w:p w14:paraId="4D747474" w14:textId="77777777" w:rsidR="0087146E" w:rsidRPr="0074671B" w:rsidRDefault="0087146E">
      <w:pPr>
        <w:adjustRightInd w:val="0"/>
        <w:snapToGrid w:val="0"/>
        <w:rPr>
          <w:rFonts w:ascii="Arial" w:hAnsi="Arial" w:cs="Arial"/>
        </w:rPr>
      </w:pPr>
    </w:p>
    <w:p w14:paraId="07A45605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br w:type="page"/>
      </w:r>
    </w:p>
    <w:p w14:paraId="4684A30E" w14:textId="77777777" w:rsidR="0087146E" w:rsidRPr="0074671B" w:rsidRDefault="00000000">
      <w:pPr>
        <w:jc w:val="center"/>
        <w:rPr>
          <w:rFonts w:ascii="Arial" w:hAnsi="Arial" w:cs="Arial"/>
        </w:rPr>
      </w:pPr>
      <w:r w:rsidRPr="0074671B">
        <w:rPr>
          <w:rFonts w:ascii="Arial" w:hAnsi="Arial" w:cs="Arial"/>
          <w:noProof/>
        </w:rPr>
        <w:lastRenderedPageBreak/>
        <w:drawing>
          <wp:inline distT="0" distB="0" distL="0" distR="0">
            <wp:extent cx="3916045" cy="3959860"/>
            <wp:effectExtent l="0" t="0" r="0" b="0"/>
            <wp:docPr id="34786791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67916" name="图片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16195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0347D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t>Figure S6.</w:t>
      </w:r>
      <w:r w:rsidRPr="0074671B">
        <w:rPr>
          <w:rFonts w:ascii="Arial" w:hAnsi="Arial" w:cs="Arial"/>
        </w:rPr>
        <w:t xml:space="preserve"> Forest plot showing sensitivity analysis 2 of the associations between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,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 combined with obesity indicators and kidney stone, excluding populations with diabetes and prediabetes.</w:t>
      </w:r>
    </w:p>
    <w:p w14:paraId="109A888A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, triglyceride-glucose;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-WC, triglyceride glucose-waist circumference; </w:t>
      </w:r>
      <w:proofErr w:type="spellStart"/>
      <w:r w:rsidRPr="0074671B">
        <w:rPr>
          <w:rFonts w:ascii="Arial" w:hAnsi="Arial" w:cs="Arial"/>
        </w:rPr>
        <w:t>TyG-WHtR</w:t>
      </w:r>
      <w:proofErr w:type="spellEnd"/>
      <w:r w:rsidRPr="0074671B">
        <w:rPr>
          <w:rFonts w:ascii="Arial" w:hAnsi="Arial" w:cs="Arial"/>
        </w:rPr>
        <w:t xml:space="preserve">, triglyceride glucose-waist height ratio;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-BMI, triglyceride glucose-body mass index; KS, kidney stone; </w:t>
      </w:r>
      <w:proofErr w:type="gramStart"/>
      <w:r w:rsidRPr="0074671B">
        <w:rPr>
          <w:rFonts w:ascii="Arial" w:hAnsi="Arial" w:cs="Arial"/>
        </w:rPr>
        <w:t>OR,</w:t>
      </w:r>
      <w:proofErr w:type="gramEnd"/>
      <w:r w:rsidRPr="0074671B">
        <w:rPr>
          <w:rFonts w:ascii="Arial" w:hAnsi="Arial" w:cs="Arial"/>
        </w:rPr>
        <w:t xml:space="preserve"> odds ratio; CI, confidence interval)</w:t>
      </w:r>
    </w:p>
    <w:p w14:paraId="1374C38B" w14:textId="77777777" w:rsidR="0087146E" w:rsidRPr="0074671B" w:rsidRDefault="0087146E">
      <w:pPr>
        <w:rPr>
          <w:rFonts w:ascii="Arial" w:hAnsi="Arial" w:cs="Arial"/>
        </w:rPr>
      </w:pPr>
    </w:p>
    <w:p w14:paraId="017E61D3" w14:textId="77777777" w:rsidR="0087146E" w:rsidRPr="0074671B" w:rsidRDefault="00000000">
      <w:pPr>
        <w:jc w:val="center"/>
        <w:rPr>
          <w:rFonts w:ascii="Arial" w:hAnsi="Arial" w:cs="Arial"/>
        </w:rPr>
      </w:pPr>
      <w:r w:rsidRPr="0074671B">
        <w:rPr>
          <w:rFonts w:ascii="Arial" w:hAnsi="Arial" w:cs="Arial"/>
          <w:noProof/>
        </w:rPr>
        <w:lastRenderedPageBreak/>
        <w:drawing>
          <wp:inline distT="0" distB="0" distL="0" distR="0">
            <wp:extent cx="3959860" cy="3959860"/>
            <wp:effectExtent l="0" t="0" r="0" b="0"/>
            <wp:docPr id="64158845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588459" name="图片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B8336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t>Figure S7.</w:t>
      </w:r>
      <w:r w:rsidRPr="0074671B">
        <w:rPr>
          <w:rFonts w:ascii="Arial" w:hAnsi="Arial" w:cs="Arial"/>
        </w:rPr>
        <w:t xml:space="preserve"> Forest plot showing sensitivity analysis 3 of the associations between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,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 combined with obesity indicators and kidney stone, excluding populations with hypertension.</w:t>
      </w:r>
    </w:p>
    <w:p w14:paraId="086691A3" w14:textId="77777777" w:rsidR="0087146E" w:rsidRPr="0074671B" w:rsidRDefault="00000000">
      <w:pPr>
        <w:rPr>
          <w:rFonts w:ascii="Arial" w:hAnsi="Arial" w:cs="Arial"/>
        </w:rPr>
      </w:pPr>
      <w:bookmarkStart w:id="1" w:name="OLE_LINK4"/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, triglyceride-glucose;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-WC, triglyceride glucose-waist circumference; </w:t>
      </w:r>
      <w:proofErr w:type="spellStart"/>
      <w:r w:rsidRPr="0074671B">
        <w:rPr>
          <w:rFonts w:ascii="Arial" w:hAnsi="Arial" w:cs="Arial"/>
        </w:rPr>
        <w:t>TyG-WHtR</w:t>
      </w:r>
      <w:proofErr w:type="spellEnd"/>
      <w:r w:rsidRPr="0074671B">
        <w:rPr>
          <w:rFonts w:ascii="Arial" w:hAnsi="Arial" w:cs="Arial"/>
        </w:rPr>
        <w:t xml:space="preserve">, triglyceride glucose-waist height ratio;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-BMI, triglyceride glucose-body mass index; KS, kidney stone; </w:t>
      </w:r>
      <w:proofErr w:type="gramStart"/>
      <w:r w:rsidRPr="0074671B">
        <w:rPr>
          <w:rFonts w:ascii="Arial" w:hAnsi="Arial" w:cs="Arial"/>
        </w:rPr>
        <w:t>OR,</w:t>
      </w:r>
      <w:proofErr w:type="gramEnd"/>
      <w:r w:rsidRPr="0074671B">
        <w:rPr>
          <w:rFonts w:ascii="Arial" w:hAnsi="Arial" w:cs="Arial"/>
        </w:rPr>
        <w:t xml:space="preserve"> odds ratio; CI, confidence interval)</w:t>
      </w:r>
    </w:p>
    <w:p w14:paraId="61EDCB37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br w:type="page"/>
      </w:r>
    </w:p>
    <w:bookmarkEnd w:id="1"/>
    <w:p w14:paraId="7A99F53D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lastRenderedPageBreak/>
        <w:t>Supplementary Table 1.</w:t>
      </w:r>
      <w:r w:rsidRPr="0074671B">
        <w:rPr>
          <w:rFonts w:ascii="Arial" w:hAnsi="Arial" w:cs="Arial"/>
        </w:rPr>
        <w:t xml:space="preserve"> Baseline characteristics of the study population based on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>-WC quartiles.</w:t>
      </w:r>
    </w:p>
    <w:tbl>
      <w:tblPr>
        <w:tblW w:w="5154" w:type="pct"/>
        <w:tblLayout w:type="fixed"/>
        <w:tblLook w:val="04A0" w:firstRow="1" w:lastRow="0" w:firstColumn="1" w:lastColumn="0" w:noHBand="0" w:noVBand="1"/>
      </w:tblPr>
      <w:tblGrid>
        <w:gridCol w:w="1967"/>
        <w:gridCol w:w="1483"/>
        <w:gridCol w:w="1280"/>
        <w:gridCol w:w="1258"/>
        <w:gridCol w:w="1258"/>
        <w:gridCol w:w="1345"/>
        <w:gridCol w:w="936"/>
      </w:tblGrid>
      <w:tr w:rsidR="0074671B" w:rsidRPr="0074671B" w14:paraId="6CBD7331" w14:textId="77777777">
        <w:trPr>
          <w:trHeight w:val="307"/>
        </w:trPr>
        <w:tc>
          <w:tcPr>
            <w:tcW w:w="1032" w:type="pct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F62137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Variable</w:t>
            </w:r>
          </w:p>
        </w:tc>
        <w:tc>
          <w:tcPr>
            <w:tcW w:w="778" w:type="pct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091315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Total</w:t>
            </w:r>
          </w:p>
        </w:tc>
        <w:tc>
          <w:tcPr>
            <w:tcW w:w="2698" w:type="pct"/>
            <w:gridSpan w:val="4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0D1FB01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TyG</w:t>
            </w:r>
            <w:proofErr w:type="spellEnd"/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-WC (N = 9,808)</w:t>
            </w:r>
          </w:p>
        </w:tc>
        <w:tc>
          <w:tcPr>
            <w:tcW w:w="491" w:type="pct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3B39DE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</w:tr>
      <w:tr w:rsidR="0074671B" w:rsidRPr="0074671B" w14:paraId="3150A434" w14:textId="77777777">
        <w:trPr>
          <w:trHeight w:val="307"/>
        </w:trPr>
        <w:tc>
          <w:tcPr>
            <w:tcW w:w="1032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AF91B8F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78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01A30110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72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656C7A8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Q1 (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＜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730.75)</w:t>
            </w:r>
          </w:p>
        </w:tc>
        <w:tc>
          <w:tcPr>
            <w:tcW w:w="660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0DA69F3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 xml:space="preserve">Q2 (730.75 to 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＜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846.10)</w:t>
            </w:r>
          </w:p>
        </w:tc>
        <w:tc>
          <w:tcPr>
            <w:tcW w:w="660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4C35AE3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 xml:space="preserve">Q3 (846.10 to 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＜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964.59)</w:t>
            </w:r>
          </w:p>
        </w:tc>
        <w:tc>
          <w:tcPr>
            <w:tcW w:w="706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426902D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Q4 (≥964.59)</w:t>
            </w:r>
          </w:p>
        </w:tc>
        <w:tc>
          <w:tcPr>
            <w:tcW w:w="491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519DE46A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74671B" w:rsidRPr="0074671B" w14:paraId="2A680AA3" w14:textId="77777777">
        <w:trPr>
          <w:trHeight w:val="307"/>
        </w:trPr>
        <w:tc>
          <w:tcPr>
            <w:tcW w:w="1032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DB835BB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78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EF234C8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72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4CDF9B3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660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3952A6E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660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32D9096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706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4B49FA4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491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0132B10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74671B" w:rsidRPr="0074671B" w14:paraId="62387E6F" w14:textId="77777777">
        <w:trPr>
          <w:trHeight w:val="292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6CD29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ge (year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D7368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9.62 ± 17.63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54C7D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1.39 ± 17.5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827BC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0.52 ± 17.4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D3A63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2.90 ± 16.86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9C377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3.68 ± 15.92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07AB0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27F72D2B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575B3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BMI (kg/m</w:t>
            </w:r>
            <w:proofErr w:type="gramStart"/>
            <w:r w:rsidRPr="0074671B">
              <w:rPr>
                <w:rFonts w:ascii="Arial" w:hAnsi="Arial" w:cs="Arial"/>
                <w:kern w:val="0"/>
                <w:lang w:bidi="ar"/>
              </w:rPr>
              <w:t>² )</w:t>
            </w:r>
            <w:proofErr w:type="gramEnd"/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522BB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.97 ± 6.74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64A95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2.62 ± 2.9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C0FA2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.73 ± 3.2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49363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9.89 ± 3.83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B258A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6.61 ± 6.60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FF51E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2CA7B651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8CA15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WC (cm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1559F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9.24 ± 16.30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296C1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0.85 ± 6.5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25796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3.51 ± 5.5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AEB78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02.95 ± 6.32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C3E42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19.67 ± 12.13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15714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2124E29C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0A0F2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eight (cm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F3265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7.52 ± 10.04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1226F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5.87 ± 9.4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6E231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6.76 ± 10.09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44A39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8.08 ± 10.21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448BE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9.35 ± 10.07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B90C9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1D371E1E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1647C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DL-C (mmol/L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CC4D4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40 ± 0.41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BC4D5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66 ± 0.4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EEF7A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46 ± 0.4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A0FDE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31 ± 0.35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39F84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8 ± 0.30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F5FEA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4EC802B2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8B296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LDL-C (mmol/L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BF6F3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95 ± 0.92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19756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67 ± 0.8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BAD38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.02 ± 0.9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50CDD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.09 ± 0.92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F559A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.00 ± 0.95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7CCCC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034DC29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1C46C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TC (mmol/L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D4E72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.96 ± 1.05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B3FA3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.71 ± 0.9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91E06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.01 ± 1.0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5B790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.08 ± 1.06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3F140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.04 ± 1.08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F02E8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A78F92B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EEEDE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Insulin (</w:t>
            </w: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pmol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/L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28BA8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0.47 ± 93.05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8905E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1.33 ± 32.9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B3D9D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9.14 ± 40.0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B9CBA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2.98 ± 72.93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C598E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38.45 ± 145.87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86F53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03A7AF99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FBD27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LT (U/L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C5218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.31 ± 18.28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A30D6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0.67 ± 12.9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471E6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4.10 ± 18.0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65853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7.52 ± 21.57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B58E3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.93 ± 18.36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1E978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AF7A750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0831C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ST (U/L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6BB8F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.86 ± 20.43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A516E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4.51 ± 14.4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6D91E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.55 ± 20.69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827AB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.72 ± 28.33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ABBD9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.66 ± 15.12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95194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407D404A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DA7ED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GGT (U/L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4071E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.67 ± 37.62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5E20B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0.13 ± 23.6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1A64C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.15 ± 33.8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99CF2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1.96 ± 41.56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AD24D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6.45 ± 45.61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6B613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1402580B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18316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erum calcium (mmol/L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2BD9B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4 ± 0.09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4C1C2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5 ± 0.08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E0890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4 ± 0.09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F6170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4 ± 0.09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DF466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3 ± 0.09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9DDBB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0981EE5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F854B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erum phosphorus (mmol/L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5FB1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9 ± 0.17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0DA32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23 ± 0.17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39D3A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9 ± 0.17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7AAE5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7 ± 0.18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7F7B0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7 ± 0.17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9E93C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339E8212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E61CB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Scr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 xml:space="preserve"> (</w:t>
            </w: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umol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/L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E89D6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8.73 ± 39.34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EB5B1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3.45 ± 31.1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12B06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8.52 ± 39.1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05ABC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2.00 ± 49.74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9C5ED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0.94 ± 34.27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EE4A2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50A6531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F0BB3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UA (</w:t>
            </w: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umol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/L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4AFC2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27.59 ± 84.16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B94A5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3.15 ± 69.9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65354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16.59 ± 76.8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B9F0F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43.26 ± 79.55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5EC79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67.36 ± 85.39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1CE1A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2542BE66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D8DD4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Gender (%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AC889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FFCB8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2F3A3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D8C00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B659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845F2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73A829F4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8F1797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Male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88A8B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825 (49.19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BE2CE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24 (37.68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CE913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84 (48.29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A67E6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75 (56.08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4C9D9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42 (54.73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47B2ED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370AC703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5E5926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Female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8EC2A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983 (50.81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CF1F5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528 (62.3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F24B2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268 (51.71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3A35B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77 (43.92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2BABD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10 (45.27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6B077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0D4EF377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8182F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ace (%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897B5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4DBB5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196A7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168AAF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D3368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E0133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8EA0867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DEC9B7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Mexican American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ED2EC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471 (15.00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282BB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3 (10.3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22A1E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63 (14.80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AA66F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61 (18.80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3C430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94 (16.07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E5549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69D850A5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514D6F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n-Hispanic Black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14520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65 (19.02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9B7A9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92 (20.07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BA8E2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89 (19.94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EB665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39 (17.90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C14BE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45 (18.15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8AB1E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1FB31AFB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9AC6B3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n-Hispanic White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C5851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474 (45.62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8E8DF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70 (43.64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E8ACF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56 (43.07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4186E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93 (44.58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E23F9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255 (51.18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AD4EC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2121BEDF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1ED325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Other Hispanic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97029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24 (10.44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4C288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26 (9.2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BAFD9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73 (11.13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9F2EB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70 (11.01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D030C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5 (10.40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EBCCE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50547749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A446F5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Other Race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42E59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74 (9.93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6EC1B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11 (16.7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0AB75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71 (11.0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27617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89 (7.71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D3C1B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03 (4.20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BA6F8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69C370BA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711A0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Education (%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00C86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14D7E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ACAE5D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A9E4A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B59D5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6278D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155B0280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C8837D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Below high school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6905C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35 (9.53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10C74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34 (5.4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B9594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41 (9.83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A340B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8 (11.75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F6048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72 (11.09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19298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501F127E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7BB5E6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igh school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FE2AB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629 (37.00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BAB45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94 (32.38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A4FDA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92 (36.38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A3517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47 (38.62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79611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96 (40.62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8E249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307A801F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1550DA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bove high school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CB964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,244 (53.47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5229B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524 (62.1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183E2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19 (53.79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15601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217 (49.64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14513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84 (48.29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7C4BF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DB24F4C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91ECD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Marital status (%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36F9AD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151CF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0515A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1BC2E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1072E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14EC1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4C2BA50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991D1B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aving a partner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FE707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,904 (60.20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2CA4E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23 (53.9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BDE89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505 (61.38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9099B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565 (63.83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659F1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511 (61.62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94927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414C2BE9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7270EC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 partner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62C9C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904 (39.80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E2B78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29 (46.04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A845C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47 (38.6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8AE8C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87 (36.17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10ADF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41 (38.38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F0071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25C64509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3D527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Income (%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91DB1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8E500D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A1EEF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5A722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DACB0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AC1C4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032</w:t>
            </w:r>
          </w:p>
        </w:tc>
      </w:tr>
      <w:tr w:rsidR="0074671B" w:rsidRPr="0074671B" w14:paraId="6E6DBBDF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53314D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lastRenderedPageBreak/>
              <w:t>Poverty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97384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098 (21.39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57E04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42 (22.10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44CD4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08 (20.7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8303F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85 (19.78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3AF96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63 (22.96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7F084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198E970C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CD54AC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icher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360B4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,710 (78.61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5C410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10 (77.90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37489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44 (79.28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E79DC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67 (80.22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9D5AA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89 (77.04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AB6D5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02624C3E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45652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moker (%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47439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F7F1D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046DC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F3AA5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DA464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C73C5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082</w:t>
            </w:r>
          </w:p>
        </w:tc>
      </w:tr>
      <w:tr w:rsidR="0074671B" w:rsidRPr="0074671B" w14:paraId="1C02B7FF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13A564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BCB00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364 (24.10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B96D4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36 (25.94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A154B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67 (23.1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3BE53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90 (24.06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D56F0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71 (23.29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11700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4785204E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597F1D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6E4E5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,444 (75.90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BFE1B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16 (74.0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42938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85 (76.88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22737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62 (75.94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B56D4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81 (76.71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2D579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6665375F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3526E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Drinker (%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2157B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2EB00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236D8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2ED43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8F8CD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1B8FB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602</w:t>
            </w:r>
          </w:p>
        </w:tc>
      </w:tr>
      <w:tr w:rsidR="0074671B" w:rsidRPr="0074671B" w14:paraId="1E268A20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0A13D3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A7571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,120 (72.59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C544E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787 (72.88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F2390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783 (72.7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83725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795 (73.21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C6BD3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755 (71.57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569F3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1D913820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8DA73F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55E98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688 (27.41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EC275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65 (27.1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AD61B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69 (27.28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8B472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57 (26.79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36A07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97 (28.43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B7505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31AAF08D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22F16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ypertension (%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93C4B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EED1E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F7B64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18AB7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75EC3D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F4A00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17D56F1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DB1A48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8BF37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580 (36.50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0784E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89 (15.8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83657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95 (32.4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D9741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43 (42.54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4807C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53 (55.18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5F1A3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16D87068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7D46C7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10F10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,228 (63.50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FA430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063 (84.14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EA159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657 (67.58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4B5A7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409 (57.46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D99A1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99 (44.82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F818B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098F6FA6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5D166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Diabetes (%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31585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16E32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1588E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325DD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47AD7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D79C2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09D8A93A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BAEC19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Diabetes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006F2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691 (17.24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B4C62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1 (2.90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223BE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46 (10.03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60EB2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56 (18.60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2B0A8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18 (37.44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3F5CD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0B00BD96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E0CDBE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rmal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41CA4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131 (42.12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FA51A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735 (70.7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1C16B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70 (47.7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9F4AA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80 (31.81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FFFE6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46 (18.19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CE7F9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29E4410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75EA27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Prediabetes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A498A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986 (40.64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81519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46 (26.3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24625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36 (42.2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DDF5A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216 (49.59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2500A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88 (44.37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96AE0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3B918C08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A602A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Kidney stone (%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C0058D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A1C00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4F884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2CFD0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F4474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5EE55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76E0493C" w14:textId="77777777">
        <w:trPr>
          <w:trHeight w:val="277"/>
        </w:trPr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B5DCAE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DFEDE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44 (9.62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B5B57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30 (5.30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FE8EA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99 (8.1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B4B93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0 (10.20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329E0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65 (14.89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E5D9C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687172B4" w14:textId="77777777">
        <w:trPr>
          <w:trHeight w:val="292"/>
        </w:trPr>
        <w:tc>
          <w:tcPr>
            <w:tcW w:w="1032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5666794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78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4A0581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,864 (90.38)</w:t>
            </w:r>
          </w:p>
        </w:tc>
        <w:tc>
          <w:tcPr>
            <w:tcW w:w="672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65FE3C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322 (94.70)</w:t>
            </w:r>
          </w:p>
        </w:tc>
        <w:tc>
          <w:tcPr>
            <w:tcW w:w="660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07B18A4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253 (91.88)</w:t>
            </w:r>
          </w:p>
        </w:tc>
        <w:tc>
          <w:tcPr>
            <w:tcW w:w="660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112A8D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202 (89.80)</w:t>
            </w:r>
          </w:p>
        </w:tc>
        <w:tc>
          <w:tcPr>
            <w:tcW w:w="706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03E46B9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087 (85.11)</w:t>
            </w:r>
          </w:p>
        </w:tc>
        <w:tc>
          <w:tcPr>
            <w:tcW w:w="491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D015D9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34A4A6A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ean ± SD for continuous data, and P-values were obtained from one-way ANOVA test or Kruskal-</w:t>
      </w:r>
      <w:proofErr w:type="gramStart"/>
      <w:r w:rsidRPr="0074671B">
        <w:rPr>
          <w:rFonts w:ascii="Arial" w:hAnsi="Arial" w:cs="Arial"/>
        </w:rPr>
        <w:t>Wallis</w:t>
      </w:r>
      <w:proofErr w:type="gramEnd"/>
      <w:r w:rsidRPr="0074671B">
        <w:rPr>
          <w:rFonts w:ascii="Arial" w:hAnsi="Arial" w:cs="Arial"/>
        </w:rPr>
        <w:t xml:space="preserve"> test.</w:t>
      </w:r>
    </w:p>
    <w:p w14:paraId="3415BB58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Frequency (percentage) for categorical data, and P-values were obtained from Chi-square test or Fisher’s test.</w:t>
      </w:r>
    </w:p>
    <w:p w14:paraId="40C0FBF4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Cambria Math" w:hAnsi="Cambria Math" w:cs="Cambria Math"/>
        </w:rPr>
        <w:t>‑</w:t>
      </w:r>
      <w:r w:rsidRPr="0074671B">
        <w:rPr>
          <w:rFonts w:ascii="Arial" w:hAnsi="Arial" w:cs="Arial"/>
        </w:rPr>
        <w:t xml:space="preserve">WC, triglyceride glucose-waist circumference; BMI, body mass index; HDL-C, high-density lipoprotein cholesterol; LDL-C, low-density lipoprotein cholesterol; TC, total cholesterol; ALT, alanine aminotransferase; AST, aspartate aminotransferase; GGT, γ-glutamyl transferase; </w:t>
      </w:r>
      <w:proofErr w:type="spellStart"/>
      <w:r w:rsidRPr="0074671B">
        <w:rPr>
          <w:rFonts w:ascii="Arial" w:hAnsi="Arial" w:cs="Arial"/>
        </w:rPr>
        <w:t>Scr</w:t>
      </w:r>
      <w:proofErr w:type="spellEnd"/>
      <w:r w:rsidRPr="0074671B">
        <w:rPr>
          <w:rFonts w:ascii="Arial" w:hAnsi="Arial" w:cs="Arial"/>
        </w:rPr>
        <w:t>, serum creatinine; SUA, serum uric acid)</w:t>
      </w:r>
    </w:p>
    <w:p w14:paraId="468EA970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br w:type="page"/>
      </w:r>
    </w:p>
    <w:p w14:paraId="6A0719CF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lastRenderedPageBreak/>
        <w:t>Supplementary Table 2</w:t>
      </w:r>
      <w:r w:rsidRPr="0074671B">
        <w:rPr>
          <w:rFonts w:ascii="Arial" w:hAnsi="Arial" w:cs="Arial"/>
        </w:rPr>
        <w:t xml:space="preserve">. Baseline characteristics of the study population based on </w:t>
      </w:r>
      <w:proofErr w:type="spellStart"/>
      <w:r w:rsidRPr="0074671B">
        <w:rPr>
          <w:rFonts w:ascii="Arial" w:hAnsi="Arial" w:cs="Arial"/>
        </w:rPr>
        <w:t>TyG-WHtR</w:t>
      </w:r>
      <w:proofErr w:type="spellEnd"/>
      <w:r w:rsidRPr="0074671B">
        <w:rPr>
          <w:rFonts w:ascii="Arial" w:hAnsi="Arial" w:cs="Arial"/>
        </w:rPr>
        <w:t xml:space="preserve"> quartiles.</w:t>
      </w:r>
    </w:p>
    <w:tbl>
      <w:tblPr>
        <w:tblW w:w="5136" w:type="pct"/>
        <w:tblLayout w:type="fixed"/>
        <w:tblLook w:val="04A0" w:firstRow="1" w:lastRow="0" w:firstColumn="1" w:lastColumn="0" w:noHBand="0" w:noVBand="1"/>
      </w:tblPr>
      <w:tblGrid>
        <w:gridCol w:w="2063"/>
        <w:gridCol w:w="1440"/>
        <w:gridCol w:w="1271"/>
        <w:gridCol w:w="1268"/>
        <w:gridCol w:w="1268"/>
        <w:gridCol w:w="1365"/>
        <w:gridCol w:w="818"/>
      </w:tblGrid>
      <w:tr w:rsidR="0074671B" w:rsidRPr="0074671B" w14:paraId="159ED629" w14:textId="77777777">
        <w:trPr>
          <w:trHeight w:val="308"/>
        </w:trPr>
        <w:tc>
          <w:tcPr>
            <w:tcW w:w="1086" w:type="pct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2D75F82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Variable</w:t>
            </w:r>
          </w:p>
        </w:tc>
        <w:tc>
          <w:tcPr>
            <w:tcW w:w="758" w:type="pct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21BE0E3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Total</w:t>
            </w:r>
          </w:p>
        </w:tc>
        <w:tc>
          <w:tcPr>
            <w:tcW w:w="2724" w:type="pct"/>
            <w:gridSpan w:val="4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13334AB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TyG-WHtR</w:t>
            </w:r>
            <w:proofErr w:type="spellEnd"/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 xml:space="preserve"> (N = 9,808)</w:t>
            </w:r>
          </w:p>
        </w:tc>
        <w:tc>
          <w:tcPr>
            <w:tcW w:w="431" w:type="pct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1C60AF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</w:tr>
      <w:tr w:rsidR="0074671B" w:rsidRPr="0074671B" w14:paraId="76459A6D" w14:textId="77777777">
        <w:trPr>
          <w:trHeight w:val="308"/>
        </w:trPr>
        <w:tc>
          <w:tcPr>
            <w:tcW w:w="1086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098A9A1F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8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254745B8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9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3A4A6EF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Q1 (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＜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4.38)</w:t>
            </w:r>
          </w:p>
        </w:tc>
        <w:tc>
          <w:tcPr>
            <w:tcW w:w="668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54910D9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 xml:space="preserve">Q2 (4.38 to 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＜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5.06)</w:t>
            </w:r>
          </w:p>
        </w:tc>
        <w:tc>
          <w:tcPr>
            <w:tcW w:w="668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5BC35BB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 xml:space="preserve">Q3 (5.06 to 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＜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5.77)</w:t>
            </w:r>
          </w:p>
        </w:tc>
        <w:tc>
          <w:tcPr>
            <w:tcW w:w="719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70A2004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Q4 (≥5.77)</w:t>
            </w:r>
          </w:p>
        </w:tc>
        <w:tc>
          <w:tcPr>
            <w:tcW w:w="431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1F16F40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74671B" w:rsidRPr="0074671B" w14:paraId="189549FF" w14:textId="77777777">
        <w:trPr>
          <w:trHeight w:val="308"/>
        </w:trPr>
        <w:tc>
          <w:tcPr>
            <w:tcW w:w="1086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7423FEE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8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39B82DF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9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2FF8970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668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6EC7B93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668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7F1A727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719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34A60B4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431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10BB115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74671B" w:rsidRPr="0074671B" w14:paraId="4479E675" w14:textId="77777777">
        <w:trPr>
          <w:trHeight w:val="293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448D8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ge (year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F688B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9.62 ± 17.63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E7234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0.15 ± 16.56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40417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0.53 ± 17.37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1D402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3.13 ± 16.89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343AF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4.68 ± 15.91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C610A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4BF8C49E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8ADFC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BMI (kg/m</w:t>
            </w:r>
            <w:proofErr w:type="gramStart"/>
            <w:r w:rsidRPr="0074671B">
              <w:rPr>
                <w:rFonts w:ascii="Arial" w:hAnsi="Arial" w:cs="Arial"/>
                <w:kern w:val="0"/>
                <w:lang w:bidi="ar"/>
              </w:rPr>
              <w:t>² )</w:t>
            </w:r>
            <w:proofErr w:type="gramEnd"/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B7EE3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.97 ± 6.74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3AD02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2.66 ± 2.88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4F708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.61 ± 3.18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9C01F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9.87 ± 3.66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05542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6.71 ± 6.61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7A1EB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FF94F94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9BCA7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WC (cm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B26A9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9.24 ± 16.30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AF909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1.74 ± 7.49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4A24F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4.09 ± 7.34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787E6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02.68 ± 8.08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9626A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18.47 ± 13.15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55004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504FFED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6EE2C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eight (cm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FE58B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7.52 ± 10.04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9F14D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9.19 ± 9.56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EF4F3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8.33 ± 10.03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BE423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7.14 ± 10.02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FF77B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5.41 ± 10.15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A0C72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78AE3FF2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DB225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DL-C (mmol/L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C1CF2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40 ± 0.41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35F48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63 ± 0.44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F37AC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45 ± 0.41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BAB91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31 ± 0.36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5B0D8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22 ± 0.32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21F48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10F159F1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D8189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LDL-C (mmol/L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33D4B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95 ± 0.92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750A8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67 ± 0.81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2111B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.00 ± 0.90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B26AD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.10 ± 0.95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B8574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.01 ± 0.95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F9DF1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3C644A4F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14367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TC (mmol/L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792FE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.96 ± 1.05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2F296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.68 ± 0.94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550E2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.98 ± 1.02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0C693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.11 ± 1.09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2D8A0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.07 ± 1.08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13DF2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17A0D39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83978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Insulin (</w:t>
            </w: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pmol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/L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5A212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0.47 ± 93.05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B633F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1.55 ± 35.05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F4C5C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8.63 ± 38.31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533EF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6.24 ± 79.39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A3C9B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35.48 ± 143.5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7D999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07F5341F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5A159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LT (U/L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FBA33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.31 ± 18.28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B2436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1.15 ± 13.46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CFF9D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4.70 ± 18.88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B094E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7.57 ± 20.91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4C6B8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7.80 ± 18.24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C61A8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0A2FA524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DD32C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ST (U/L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F1A18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.86 ± 20.43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CEC2D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.05 ± 20.74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14685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.67 ± 21.66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F30BE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.29 ± 18.15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1D396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.43 ± 20.99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30B22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068</w:t>
            </w:r>
          </w:p>
        </w:tc>
      </w:tr>
      <w:tr w:rsidR="0074671B" w:rsidRPr="0074671B" w14:paraId="21A9832E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DF0C4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GGT (U/L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E5D99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.67 ± 37.62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D9C76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0.77 ± 24.72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C4A2A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.74 ± 34.82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A186E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1.47 ± 38.63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C17E2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5.72 ± 47.15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123C8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0DF773A4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1A37A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erum calcium (mmol/L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D5E77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4 ± 0.09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1EC74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5 ± 0.08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CFEE5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4 ± 0.08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F69F7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4 ± 0.09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50BD1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3 ± 0.09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724CC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26D9B75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1C00D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erum phosphorus (mmol/L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5A178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9 ± 0.17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451F1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22 ± 0.18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C74E4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8 ± 0.17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12390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8 ± 0.17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23AA5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9 ± 0.17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49FCA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3CF221C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F1B1B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Scr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 xml:space="preserve"> (</w:t>
            </w: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umol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/L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3BADF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8.73 ± 39.34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8ED46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6.65 ± 36.05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78035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9.42 ± 38.03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24B46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0.81 ± 47.70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29120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8.03 ± 34.1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A49AB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002</w:t>
            </w:r>
          </w:p>
        </w:tc>
      </w:tr>
      <w:tr w:rsidR="0074671B" w:rsidRPr="0074671B" w14:paraId="0AA468A9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5C73A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UA (</w:t>
            </w: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umol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/L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CD7B3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27.59 ± 84.16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FD245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91.53 ± 72.71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67969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18.69 ± 78.00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07E94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42.03 ± 83.64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8E2AC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58.13 ± 86.33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0B0AA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3C3FAF4D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4FD38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Gender (%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724AA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A7422F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A2EA9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0EF48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C6DB8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E145C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1738A37F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34F11D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Male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12E50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825 (49.19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EA76A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92 (48.61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D67E1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17 (53.71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AF421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10 (53.43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8860F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06 (41.03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FD15C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12175D53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E507D0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Female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69BE1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983 (50.81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AF024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260 (51.39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F729E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35 (46.29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100B3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42 (46.57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8A232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446 (58.97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736C8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43C254FF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63EA4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ace (%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20922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9461A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73EC7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4330B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B027F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F9AF2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1376D1D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4399F3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Mexican American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75B48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471 (15.0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9C64A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05 (8.36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CF50C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21 (13.09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5B063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67 (19.05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0B162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78 (19.49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5C8A6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07837214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61CB99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n-Hispanic Black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CC932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65 (19.0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3658E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46 (22.27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FE251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61 (18.80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E189A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44 (18.11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6A51D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14 (16.88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D16E5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50A0374C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BC14A6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n-Hispanic White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7104A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474 (45.6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CCB7D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19 (45.64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B6656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41 (46.53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5D5BF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52 (42.90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9DDF0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62 (47.39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81261F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265FBA5A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7635C1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Other Hispanic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F8EA1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24 (10.44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39E21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99 (8.12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A3E68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3 (10.32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D0604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7 (11.70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0B42D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5 (11.62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0FF61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422F8655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7CCFCF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Other Race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3D0C1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74 (9.93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06C58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83 (15.62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D46B7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76 (11.26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2A85B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02 (8.24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58E27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13 (4.61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F514E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2C7ACD58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414F5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Education (%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8E462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2615D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1FCFF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7AE75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08D02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25B41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135790A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246D86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Below high school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8AB59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35 (9.53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659B9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02 (4.16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0F47C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08 (8.48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4249A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0 (11.42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11799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45 (14.07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73815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5F0786CA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714256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igh school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0A9E9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629 (37.0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727C9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02 (32.71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228B1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77 (35.77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3FC4B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65 (39.36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6A202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85 (40.17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61690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221953D8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CACB46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bove high school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E518B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,244 (53.4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F3027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548 (63.13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B2A07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67 (55.75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C1E9A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207 (49.23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2D034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22 (45.76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E3BEB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0A7AFAF6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B2509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Marital status (%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CBC4B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46A25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CE686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8802E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E2FB7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D668B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</w:t>
            </w:r>
            <w:r w:rsidRPr="0074671B">
              <w:rPr>
                <w:rFonts w:ascii="Arial" w:hAnsi="Arial" w:cs="Arial"/>
                <w:kern w:val="0"/>
                <w:lang w:bidi="ar"/>
              </w:rPr>
              <w:lastRenderedPageBreak/>
              <w:t>1</w:t>
            </w:r>
          </w:p>
        </w:tc>
      </w:tr>
      <w:tr w:rsidR="0074671B" w:rsidRPr="0074671B" w14:paraId="5D101AF9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FA6CBC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lastRenderedPageBreak/>
              <w:t>Having a partner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2A391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,904 (60.2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DC3A0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23 (53.96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AB449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549 (63.17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72F5B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593 (64.97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4A969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439 (58.69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8143B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59A956F4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E7AB95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 partner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AE46E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904 (39.8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E2C23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29 (46.04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42927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03 (36.83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F91C0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59 (35.03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B4C84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13 (41.31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742B2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4DFE417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79C74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Income (%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DEB33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8DA58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13615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8A1CD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818D4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1655A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9A33A9F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3E480E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Poverty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5F2B1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098 (21.39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05ABD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24 (21.37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9E025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58 (18.68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CC960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85 (19.78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A45CE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31 (25.73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8C624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1E9CEEC9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0CD720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icher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A5E00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,710 (78.61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8F907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28 (78.63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A5A94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94 (81.32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5BDB4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67 (80.22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F87F4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21 (74.27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376EA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2A7032AE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81610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moker (%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72F78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8E7DD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7E506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DEB10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3ACCF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D6BF2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4833F667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550C30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C1522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364 (24.1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7944E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09 (28.92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56697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98 (24.39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185EC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42 (22.10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F9F2C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15 (21.00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E2C1D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BF9E44F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80B353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6C2BD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,444 (75.9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DA321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743 (71.08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C0808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54 (75.61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0FDBF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10 (77.90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77590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37 (79.00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9FD6A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32EA3CBC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B8944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Drinker (%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1D18B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4A3C2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F1D6C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C9050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D3BA7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A5FD1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1EACF45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28BDAE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019DB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,120 (72.59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0B753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05 (77.69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9C26E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12 (73.90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8E468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778 (72.51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34D9F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625 (66.27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9A137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0ABB2D98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1E65B5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3089D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688 (27.41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25336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47 (22.31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31F3F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40 (26.10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6A67F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74 (27.49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23188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27 (33.73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714D9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68BD9F4D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D0E47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ypertension (%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DA085D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7FD52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209B9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FD138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E39DB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26C76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1FFCE965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952CBB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E1E10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580 (36.5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82438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50 (14.27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663DA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90 (32.22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5924A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76 (43.88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E0492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64 (55.63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641EC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6F9AEE0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929744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C1E1C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,228 (63.5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001DA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102 (85.73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7DB77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662 (67.78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F4A52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76 (56.12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7191E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88 (44.37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F6391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3158C130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B6C12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Diabetes (%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1C15A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76D15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4A39F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9DC0F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01C66F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267B6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2B0D09A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F80CB4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Diabetes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0C2D0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691 (17.24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295FD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3 (2.57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4F325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41 (9.83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4C29E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56 (18.60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EF352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31 (37.97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D76E5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65D8192D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3F8B59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rmal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D1A24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131 (42.1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4B92E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735 (70.76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4F6D3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75 (47.92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1E24A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72 (31.48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71320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49 (18.31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98E6B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49EB6C46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4AC89D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Prediabetes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FEECC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986 (40.64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CE5B8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54 (26.67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9AC7C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36 (42.25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EDEBF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224 (49.92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81323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72 (43.72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6FAA7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BD8EDE2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A5997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Kidney stone (%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FE250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DE73F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1404C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0820B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DC88F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8030B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3C1DB8BB" w14:textId="77777777">
        <w:trPr>
          <w:trHeight w:val="278"/>
        </w:trPr>
        <w:tc>
          <w:tcPr>
            <w:tcW w:w="10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2AFEE9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81FFF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44 (9.6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469AD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25 (5.10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AE6B8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04 (8.32)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6073A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71 (11.05)</w:t>
            </w:r>
          </w:p>
        </w:tc>
        <w:tc>
          <w:tcPr>
            <w:tcW w:w="71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40FA4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44 (14.03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CE22E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17938DE7" w14:textId="77777777">
        <w:trPr>
          <w:trHeight w:val="293"/>
        </w:trPr>
        <w:tc>
          <w:tcPr>
            <w:tcW w:w="1086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5B44BC58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58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6FA50B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,864 (90.38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BF740A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327 (94.90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57789EF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248 (91.68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97812A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181 (88.95)</w:t>
            </w:r>
          </w:p>
        </w:tc>
        <w:tc>
          <w:tcPr>
            <w:tcW w:w="719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E71244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108 (85.97)</w:t>
            </w:r>
          </w:p>
        </w:tc>
        <w:tc>
          <w:tcPr>
            <w:tcW w:w="431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588AE4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2B786CD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ean ± SD for continuous data, and P-values were obtained from one-way ANOVA test or Kruskal-</w:t>
      </w:r>
      <w:proofErr w:type="gramStart"/>
      <w:r w:rsidRPr="0074671B">
        <w:rPr>
          <w:rFonts w:ascii="Arial" w:hAnsi="Arial" w:cs="Arial"/>
        </w:rPr>
        <w:t>Wallis</w:t>
      </w:r>
      <w:proofErr w:type="gramEnd"/>
      <w:r w:rsidRPr="0074671B">
        <w:rPr>
          <w:rFonts w:ascii="Arial" w:hAnsi="Arial" w:cs="Arial"/>
        </w:rPr>
        <w:t xml:space="preserve"> test.</w:t>
      </w:r>
    </w:p>
    <w:p w14:paraId="25BB1C93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Frequency (percentage) for categorical data, and P-values were obtained from Chi-square test or Fisher’s test.</w:t>
      </w:r>
    </w:p>
    <w:p w14:paraId="1643EC6D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r w:rsidRPr="0074671B">
        <w:rPr>
          <w:rFonts w:ascii="Cambria Math" w:hAnsi="Cambria Math" w:cs="Cambria Math"/>
        </w:rPr>
        <w:t>‑</w:t>
      </w:r>
      <w:r w:rsidRPr="0074671B">
        <w:rPr>
          <w:rFonts w:ascii="Arial" w:hAnsi="Arial" w:cs="Arial"/>
        </w:rPr>
        <w:t>WHtR</w:t>
      </w:r>
      <w:proofErr w:type="spellEnd"/>
      <w:r w:rsidRPr="0074671B">
        <w:rPr>
          <w:rFonts w:ascii="Arial" w:hAnsi="Arial" w:cs="Arial"/>
        </w:rPr>
        <w:t xml:space="preserve">, triglyceride glucose-waist height ratio; BMI, body mass index; WC, waist circumference; HDL-C, high-density lipoprotein cholesterol; LDL-C, low-density lipoprotein cholesterol; TC, total cholesterol; ALT, alanine aminotransferase; AST, aspartate aminotransferase; GGT, γ-glutamyl transferase; </w:t>
      </w:r>
      <w:proofErr w:type="spellStart"/>
      <w:r w:rsidRPr="0074671B">
        <w:rPr>
          <w:rFonts w:ascii="Arial" w:hAnsi="Arial" w:cs="Arial"/>
        </w:rPr>
        <w:t>Scr</w:t>
      </w:r>
      <w:proofErr w:type="spellEnd"/>
      <w:r w:rsidRPr="0074671B">
        <w:rPr>
          <w:rFonts w:ascii="Arial" w:hAnsi="Arial" w:cs="Arial"/>
        </w:rPr>
        <w:t>, serum creatinine; SUA, serum uric acid)</w:t>
      </w:r>
    </w:p>
    <w:p w14:paraId="46D1CDD7" w14:textId="77777777" w:rsidR="0087146E" w:rsidRPr="0074671B" w:rsidRDefault="0087146E">
      <w:pPr>
        <w:rPr>
          <w:rFonts w:ascii="Arial" w:hAnsi="Arial" w:cs="Arial"/>
        </w:rPr>
      </w:pPr>
    </w:p>
    <w:p w14:paraId="79D28C71" w14:textId="77777777" w:rsidR="0087146E" w:rsidRPr="0074671B" w:rsidRDefault="0087146E">
      <w:pPr>
        <w:rPr>
          <w:rFonts w:ascii="Arial" w:hAnsi="Arial" w:cs="Arial"/>
        </w:rPr>
      </w:pPr>
    </w:p>
    <w:p w14:paraId="1D62B500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br w:type="page"/>
      </w:r>
    </w:p>
    <w:p w14:paraId="6EC694D8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lastRenderedPageBreak/>
        <w:t>Supplementary Table 3.</w:t>
      </w:r>
      <w:r w:rsidRPr="0074671B">
        <w:rPr>
          <w:rFonts w:ascii="Arial" w:hAnsi="Arial" w:cs="Arial"/>
        </w:rPr>
        <w:t xml:space="preserve"> Baseline characteristics of the study population based on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>-BMI quartiles.</w:t>
      </w:r>
    </w:p>
    <w:tbl>
      <w:tblPr>
        <w:tblW w:w="5102" w:type="pct"/>
        <w:tblLayout w:type="fixed"/>
        <w:tblLook w:val="04A0" w:firstRow="1" w:lastRow="0" w:firstColumn="1" w:lastColumn="0" w:noHBand="0" w:noVBand="1"/>
      </w:tblPr>
      <w:tblGrid>
        <w:gridCol w:w="2002"/>
        <w:gridCol w:w="1474"/>
        <w:gridCol w:w="1259"/>
        <w:gridCol w:w="1258"/>
        <w:gridCol w:w="1258"/>
        <w:gridCol w:w="1354"/>
        <w:gridCol w:w="826"/>
      </w:tblGrid>
      <w:tr w:rsidR="0074671B" w:rsidRPr="0074671B" w14:paraId="00B4E9F1" w14:textId="77777777">
        <w:trPr>
          <w:trHeight w:val="307"/>
        </w:trPr>
        <w:tc>
          <w:tcPr>
            <w:tcW w:w="1061" w:type="pct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5349061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Variable</w:t>
            </w:r>
          </w:p>
        </w:tc>
        <w:tc>
          <w:tcPr>
            <w:tcW w:w="781" w:type="pct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37CC39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Total</w:t>
            </w:r>
          </w:p>
        </w:tc>
        <w:tc>
          <w:tcPr>
            <w:tcW w:w="2719" w:type="pct"/>
            <w:gridSpan w:val="4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5467E95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TyG</w:t>
            </w:r>
            <w:proofErr w:type="spellEnd"/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-BMI (N = 9,808)</w:t>
            </w:r>
          </w:p>
        </w:tc>
        <w:tc>
          <w:tcPr>
            <w:tcW w:w="438" w:type="pct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16EBF7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</w:tr>
      <w:tr w:rsidR="0074671B" w:rsidRPr="0074671B" w14:paraId="375F6DFA" w14:textId="77777777">
        <w:trPr>
          <w:trHeight w:val="307"/>
        </w:trPr>
        <w:tc>
          <w:tcPr>
            <w:tcW w:w="1061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77F79A0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81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069B602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7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6278499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Q1 (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＜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203.58)</w:t>
            </w:r>
          </w:p>
        </w:tc>
        <w:tc>
          <w:tcPr>
            <w:tcW w:w="667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3BABD7A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 xml:space="preserve">Q2 (203.58 to 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＜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240.83)</w:t>
            </w:r>
          </w:p>
        </w:tc>
        <w:tc>
          <w:tcPr>
            <w:tcW w:w="667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4A7E266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 xml:space="preserve">Q3 (240.83 to 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＜</w:t>
            </w: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285.26)</w:t>
            </w:r>
          </w:p>
        </w:tc>
        <w:tc>
          <w:tcPr>
            <w:tcW w:w="716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6493D80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Q4 (≥285.26)</w:t>
            </w:r>
          </w:p>
        </w:tc>
        <w:tc>
          <w:tcPr>
            <w:tcW w:w="438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6D2FDCD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74671B" w:rsidRPr="0074671B" w14:paraId="6F5B09B9" w14:textId="77777777">
        <w:trPr>
          <w:trHeight w:val="307"/>
        </w:trPr>
        <w:tc>
          <w:tcPr>
            <w:tcW w:w="1061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30AD4C1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81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190CE26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7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1B41601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667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360F6B5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667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089558B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716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</w:tcPr>
          <w:p w14:paraId="6479779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N = 2,452</w:t>
            </w:r>
          </w:p>
        </w:tc>
        <w:tc>
          <w:tcPr>
            <w:tcW w:w="438" w:type="pct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22ECBEA8" w14:textId="77777777" w:rsidR="0087146E" w:rsidRPr="0074671B" w:rsidRDefault="0087146E">
            <w:pPr>
              <w:jc w:val="center"/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74671B" w:rsidRPr="0074671B" w14:paraId="44735129" w14:textId="77777777">
        <w:trPr>
          <w:trHeight w:val="293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90DE1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ge (year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A5EB8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9.62 ± 17.63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4A8B7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4.46 ± 18.82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D4344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1.19 ± 17.76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E5A96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1.95 ± 17.01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9FF38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0.88 ± 15.7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4EADE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745CAB86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FD79A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BMI (kg/m</w:t>
            </w:r>
            <w:proofErr w:type="gramStart"/>
            <w:r w:rsidRPr="0074671B">
              <w:rPr>
                <w:rFonts w:ascii="Arial" w:hAnsi="Arial" w:cs="Arial"/>
                <w:kern w:val="0"/>
                <w:lang w:bidi="ar"/>
              </w:rPr>
              <w:t>² )</w:t>
            </w:r>
            <w:proofErr w:type="gramEnd"/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3184E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.97 ± 6.74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C4DF2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1.96 ± 2.15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B17BF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.23 ± 1.8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EE61D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9.87 ± 2.19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2B5EA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7.79 ± 5.81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DAEA5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7EB697EC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2D1C0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WC (cm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9A1FF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9.24 ± 16.3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C979F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1.66 ± 7.43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58986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3.79 ± 6.96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DC611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02.59 ± 7.64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84B05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18.93 ± 12.76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6E621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0F772A0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EF2B1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eight (cm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5458F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7.52 ± 10.04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E4AB4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7.30 ± 9.67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8BB68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8.02 ± 10.04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E757C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7.57 ± 10.23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1F403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67.18 ± 10.20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F040E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019</w:t>
            </w:r>
          </w:p>
        </w:tc>
      </w:tr>
      <w:tr w:rsidR="0074671B" w:rsidRPr="0074671B" w14:paraId="4DB8C137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F55C9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DL-C (mmol/L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EEA98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40 ± 0.41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E9BC1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64 ± 0.45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E18C5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44 ± 0.4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D25C4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30 ± 0.35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2A9B6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21 ± 0.31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98C48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4C4F181E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D9481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LDL-C (mmol/L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AEECB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95 ± 0.92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BC5DA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70 ± 0.85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61D7D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99 ± 0.91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A138F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.10 ± 0.95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13B6A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.00 ± 0.91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53B4E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24EC5158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5D24D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TC (mmol/L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5A51A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.96 ± 1.05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FC14F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.74 ± 1.0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BD2DA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.99 ± 1.05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8C7AE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.11 ± 1.09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534AF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.00 ± 1.02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7043F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730DB69C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F9650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Insulin (</w:t>
            </w: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pmol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/L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A6738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0.47 ± 93.05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AAA05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0.96 ± 32.61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D5059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8.87 ± 43.2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44343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3.69 ± 76.6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9505D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38.39 ± 142.97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0CEDD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4661BD34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23668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LT (U/L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20F33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.31 ± 18.28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1FDC1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0.97 ± 13.46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B97B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4.50 ± 18.51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08A2F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7.11 ± 20.71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5FF8B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.66 ± 18.71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D5E29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762A0C93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A44D4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ST (U/L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35916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.86 ± 20.43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17285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4.77 ± 14.97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73F71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.93 ± 21.24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DBD50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.26 ± 23.7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88179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.47 ± 20.71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FD5EC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017</w:t>
            </w:r>
          </w:p>
        </w:tc>
      </w:tr>
      <w:tr w:rsidR="0074671B" w:rsidRPr="0074671B" w14:paraId="4E7AC8F1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314F2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GGT (U/L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B6466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.67 ± 37.62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B9042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1.14 ± 25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E1923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7.50 ± 37.12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B2B1A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0.84 ± 38.43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5628B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5.22 ± 45.53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64AE2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3C881AC4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7BA22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erum calcium (mmol/L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08EC3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4 ± 0.09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5AD45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5 ± 0.08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91100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4 ± 0.09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21CBF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4 ± 0.09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9BA01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3 ± 0.09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5A9EB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13822EA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7798E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erum phosphorus (mmol/L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31F5F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9 ± 0.17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B5DDF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23 ± 0.18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1159B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8 ± 0.17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ACC86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8 ± 0.17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9022D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8 ± 0.18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9506F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7F772E0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A0634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Scr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 xml:space="preserve"> (</w:t>
            </w: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umol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/L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0D15F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8.73 ± 39.34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11BFD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6.31 ± 40.73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FA4E2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0.02 ± 36.54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9562A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0.42 ± 45.31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F729F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8.17 ± 33.70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12B00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002</w:t>
            </w:r>
          </w:p>
        </w:tc>
      </w:tr>
      <w:tr w:rsidR="0074671B" w:rsidRPr="0074671B" w14:paraId="3E820853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FEEB0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UA (</w:t>
            </w: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umol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/L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8AEB0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27.59 ± 84.16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66EE3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9.23 ± 72.36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CE88A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19.50 ± 79.93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5E51F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42.57 ± 82.02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7BCAD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59.07 ± 85.07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21B74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3482CD8F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861B9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Gender (%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DD359D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5EA60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12F8F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E4C5BD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82A02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45F2D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297DB9B6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14AAD6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Male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EA9CF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825 (49.19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93DB8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67 (43.52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59042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45 (54.85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007A9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29 (54.20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6B144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84 (44.21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F6789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3C3891BB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4A4811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Female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BBA2E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983 (50.81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65FD0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85 (56.48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A9698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07 (45.15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418A3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23 (45.80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6193E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68 (55.79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74499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B2A0713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3B854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ace (%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74E68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BCE54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B4573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81C57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808DA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C7984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45612DB4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5E6CF3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Mexican American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86624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471 (15.0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75C40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24 (9.14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EEA9F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41 (13.91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FA7B7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64 (18.92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0245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42 (18.03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5E940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3675EC79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231A79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n-Hispanic Black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BB63C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65 (19.02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EECE1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23 (17.25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65F0B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50 (18.35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CFC56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59 (18.72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D54AC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33 (21.74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A3656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3591AD22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FD9F71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n-Hispanic White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DAA8C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474 (45.62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8B099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78 (48.04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FB60A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33 (46.21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B9055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55 (43.03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0DFC4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08 (45.19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93C8F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0FAE976D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ABBF81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Other Hispanic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DE7CA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24 (10.44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60BC6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98 (8.08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289BE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5 (10.81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F2AB2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03 (12.36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9C47F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58 (10.52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8197F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27AF026D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F3DDC8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Other Race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90097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74 (9.93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C6E7F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29 (17.5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BE36F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3 (10.73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4E7C3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71 (6.97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001A7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11 (4.53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03B12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10B50280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CD55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Education (%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91E20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98AB4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EF143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E6502D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9EA6E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762D4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21181F4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2D90F7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Below high school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1F0A8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35 (9.53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E2C83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50 (6.12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2889D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37 (9.67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3C504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7 (11.70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E15BF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1 (10.64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92AD5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29722F7D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B35E43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igh school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33E40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629 (37.0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C03A3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30 (33.85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85F6B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82 (35.97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56C72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37 (38.21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23535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80 (39.97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40726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07667DE3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94A63B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Above high school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B9D46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,244 (53.47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16BC1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472 (60.03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3A0F6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33 (54.36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6CB3F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228 (50.08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41A9C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211 (49.39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1B325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1F6ECAC4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F817E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Marital status (%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B8BEDF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7F4A5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5356C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34D71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2CCCE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BC6B5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</w:t>
            </w:r>
            <w:r w:rsidRPr="0074671B">
              <w:rPr>
                <w:rFonts w:ascii="Arial" w:hAnsi="Arial" w:cs="Arial"/>
                <w:kern w:val="0"/>
                <w:lang w:bidi="ar"/>
              </w:rPr>
              <w:lastRenderedPageBreak/>
              <w:t>1</w:t>
            </w:r>
          </w:p>
        </w:tc>
      </w:tr>
      <w:tr w:rsidR="0074671B" w:rsidRPr="0074671B" w14:paraId="6ADF83FA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6589BB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lastRenderedPageBreak/>
              <w:t>Having a partner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61C48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,904 (60.2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BDDAD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346 (54.89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815BD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508 (61.5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AD635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571 (64.07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C8830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479 (60.32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56900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C13FB73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D6F333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 partner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3CBC3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904 (39.8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0DC89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06 (45.11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D5730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44 (38.5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AA4DB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81 (35.93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739F6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73 (39.68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B7D28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3304B2FE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A2616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Income (%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7F017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68C8D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ECBA7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B9439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62B6B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0899E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2347B2AD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539B14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Poverty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71422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098 (21.39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04B87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48 (22.35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25EB0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86 (19.82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B622C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78 (19.49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608E1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86 (23.90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38274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1356CB5E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9E4F32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icher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50FB6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,710 (78.61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CA11E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04 (77.65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1EE46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66 (80.12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2D107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74 (80.51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DCB4C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66 (76.10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0F846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55F58E3B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C4A33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Smoker (%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B6A5E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06C9AF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741EB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CAE15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32B8E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ECD6B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0403FA9F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5E5B47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E0979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364 (24.1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23A1A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73 (27.45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FCF61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18 (25.2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7A485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51 (22.47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3720D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22 (21.29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F3475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4E44F54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B25378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38F4C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,444 (75.9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13CD3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779 (72.55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B3822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34 (74.8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95ED1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01 (77.53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B53EA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30 (78.71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32834F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473F5067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C43D5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Drinker (%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729F0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4AC63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A26E6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71C05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EC33B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893EE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7FBE9053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FC5E80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C2419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,120 (72.59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5B500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00 (73.41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1A781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33 (74.76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7D9F6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802 (73.49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595AA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685 (68.72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F6CA5F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1EE1168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B3BD0F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68BA7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688 (27.41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C7700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52 (26.59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20B65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19 (25.24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0041F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50 (26.51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EF34B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67 (31.28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C6FD3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BF51CFE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1EB37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Hypertension (%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D809F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04115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1B108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56BD0D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9F6EA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6572E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6BAE3655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6634C3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02D35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580 (36.5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717FE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75 (19.37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45751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90 (32.22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AA1D4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19 (41.56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329E9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296 (52.85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FAC04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26B531F1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6747FA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41074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6,228 (63.50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C1173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977 (80.63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A5874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662 (67.78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4496D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433 (58.44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5AEE2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56 (47.15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6FFFC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22193E35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49B58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Diabetes (%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C6DB9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E3AD0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72297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AE2D2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06DFFF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CC27A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60B0300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742E40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Diabetes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1F338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691 (17.24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08999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16 (4.73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F7E2C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81 (11.46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C3F8B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74 (19.33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2920B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20 (33.44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D96BD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589B57B5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7F066A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rmal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26148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4,131 (42.12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EE815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617 (65.95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E4E1F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36 (46.33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BC8D4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33 (33.97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84B58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545 (22.23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34187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479BC244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80A9B9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Prediabetes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FBF86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,986 (40.64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76156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719 (29.32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1F3BC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35 (42.21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4404D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145 (46.70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7AD95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,087 (44.33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F0B6A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4B53CEBA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787AE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Kidney stone (%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0ECAD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88E11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31002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DFEA94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3706C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0B15E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&lt;0.001</w:t>
            </w:r>
          </w:p>
        </w:tc>
      </w:tr>
      <w:tr w:rsidR="0074671B" w:rsidRPr="0074671B" w14:paraId="55BD262D" w14:textId="77777777">
        <w:trPr>
          <w:trHeight w:val="278"/>
        </w:trPr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2E9BEC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Yes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208B3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944 (9.62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89BF0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53 (6.24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73628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97 (8.03)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97210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64 (10.77)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DB7A9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30 (13.46)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FAB34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558082A1" w14:textId="77777777">
        <w:trPr>
          <w:trHeight w:val="293"/>
        </w:trPr>
        <w:tc>
          <w:tcPr>
            <w:tcW w:w="1061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546E75B2" w14:textId="77777777" w:rsidR="0087146E" w:rsidRPr="0074671B" w:rsidRDefault="00000000">
            <w:pPr>
              <w:jc w:val="right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No</w:t>
            </w:r>
          </w:p>
        </w:tc>
        <w:tc>
          <w:tcPr>
            <w:tcW w:w="781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2CA6165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8,864 (90.38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AB3D7E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299 (93.76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06F948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255 (91.97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3A1315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188 (89.23)</w:t>
            </w:r>
          </w:p>
        </w:tc>
        <w:tc>
          <w:tcPr>
            <w:tcW w:w="716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9EEC8F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,122 (86.54)</w:t>
            </w:r>
          </w:p>
        </w:tc>
        <w:tc>
          <w:tcPr>
            <w:tcW w:w="438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89FCCC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E203022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ean ± SD for continuous data, and P-values were obtained from one-way ANOVA test or Kruskal-</w:t>
      </w:r>
      <w:proofErr w:type="gramStart"/>
      <w:r w:rsidRPr="0074671B">
        <w:rPr>
          <w:rFonts w:ascii="Arial" w:hAnsi="Arial" w:cs="Arial"/>
        </w:rPr>
        <w:t>Wallis</w:t>
      </w:r>
      <w:proofErr w:type="gramEnd"/>
      <w:r w:rsidRPr="0074671B">
        <w:rPr>
          <w:rFonts w:ascii="Arial" w:hAnsi="Arial" w:cs="Arial"/>
        </w:rPr>
        <w:t xml:space="preserve"> test.</w:t>
      </w:r>
    </w:p>
    <w:p w14:paraId="73E3536D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Frequency (percentage) for categorical data, and P-values were obtained from Chi-square test or Fisher’s test.</w:t>
      </w:r>
    </w:p>
    <w:p w14:paraId="73047CF2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Cambria Math" w:hAnsi="Cambria Math" w:cs="Cambria Math"/>
        </w:rPr>
        <w:t>‑</w:t>
      </w:r>
      <w:r w:rsidRPr="0074671B">
        <w:rPr>
          <w:rFonts w:ascii="Arial" w:hAnsi="Arial" w:cs="Arial"/>
        </w:rPr>
        <w:t xml:space="preserve">BMI, triglyceride glucose-body mass index; WC, waist circumference; HDL-C, high-density lipoprotein cholesterol; LDL-C, low-density lipoprotein cholesterol; TC, total cholesterol; ALT, alanine aminotransferase; AST, aspartate aminotransferase; GGT, γ-glutamyl transferase; </w:t>
      </w:r>
      <w:proofErr w:type="spellStart"/>
      <w:r w:rsidRPr="0074671B">
        <w:rPr>
          <w:rFonts w:ascii="Arial" w:hAnsi="Arial" w:cs="Arial"/>
        </w:rPr>
        <w:t>Scr</w:t>
      </w:r>
      <w:proofErr w:type="spellEnd"/>
      <w:r w:rsidRPr="0074671B">
        <w:rPr>
          <w:rFonts w:ascii="Arial" w:hAnsi="Arial" w:cs="Arial"/>
        </w:rPr>
        <w:t>, serum creatinine; SUA, serum uric acid)</w:t>
      </w:r>
    </w:p>
    <w:p w14:paraId="0E3A55F7" w14:textId="77777777" w:rsidR="0087146E" w:rsidRPr="0074671B" w:rsidRDefault="0087146E">
      <w:pPr>
        <w:rPr>
          <w:rFonts w:ascii="Arial" w:hAnsi="Arial" w:cs="Arial"/>
        </w:rPr>
      </w:pPr>
    </w:p>
    <w:p w14:paraId="6F00968E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br w:type="page"/>
      </w:r>
    </w:p>
    <w:p w14:paraId="049CBDC6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lastRenderedPageBreak/>
        <w:t xml:space="preserve">Supplementary Table 4. </w:t>
      </w:r>
      <w:r w:rsidRPr="0074671B">
        <w:rPr>
          <w:rFonts w:ascii="Arial" w:hAnsi="Arial" w:cs="Arial"/>
        </w:rPr>
        <w:t xml:space="preserve">Association between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>-WC and KS.</w:t>
      </w:r>
    </w:p>
    <w:tbl>
      <w:tblPr>
        <w:tblW w:w="4999" w:type="pct"/>
        <w:tblLook w:val="04A0" w:firstRow="1" w:lastRow="0" w:firstColumn="1" w:lastColumn="0" w:noHBand="0" w:noVBand="1"/>
      </w:tblPr>
      <w:tblGrid>
        <w:gridCol w:w="1820"/>
        <w:gridCol w:w="591"/>
        <w:gridCol w:w="1072"/>
        <w:gridCol w:w="811"/>
        <w:gridCol w:w="591"/>
        <w:gridCol w:w="1072"/>
        <w:gridCol w:w="811"/>
        <w:gridCol w:w="591"/>
        <w:gridCol w:w="1072"/>
        <w:gridCol w:w="811"/>
      </w:tblGrid>
      <w:tr w:rsidR="0074671B" w:rsidRPr="0074671B" w14:paraId="3A4D7206" w14:textId="77777777">
        <w:trPr>
          <w:trHeight w:val="310"/>
        </w:trPr>
        <w:tc>
          <w:tcPr>
            <w:tcW w:w="890" w:type="pct"/>
            <w:tcBorders>
              <w:top w:val="single" w:sz="12" w:space="0" w:color="000000"/>
              <w:left w:val="nil"/>
              <w:bottom w:val="nil"/>
              <w:right w:val="nil"/>
            </w:tcBorders>
            <w:noWrap/>
            <w:vAlign w:val="center"/>
          </w:tcPr>
          <w:p w14:paraId="0C2915E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69" w:type="pct"/>
            <w:gridSpan w:val="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F39B82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Model 1</w:t>
            </w:r>
          </w:p>
        </w:tc>
        <w:tc>
          <w:tcPr>
            <w:tcW w:w="1369" w:type="pct"/>
            <w:gridSpan w:val="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045B62D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Model 2</w:t>
            </w:r>
          </w:p>
        </w:tc>
        <w:tc>
          <w:tcPr>
            <w:tcW w:w="1369" w:type="pct"/>
            <w:gridSpan w:val="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0EC0A2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Model 3</w:t>
            </w:r>
          </w:p>
        </w:tc>
      </w:tr>
      <w:tr w:rsidR="0074671B" w:rsidRPr="0074671B" w14:paraId="7AD4F8C1" w14:textId="77777777">
        <w:trPr>
          <w:trHeight w:val="310"/>
        </w:trPr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1C287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B48763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OR</w:t>
            </w:r>
          </w:p>
        </w:tc>
        <w:tc>
          <w:tcPr>
            <w:tcW w:w="589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25EB8C1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95% CI</w:t>
            </w:r>
          </w:p>
        </w:tc>
        <w:tc>
          <w:tcPr>
            <w:tcW w:w="452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586A617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  <w:tc>
          <w:tcPr>
            <w:tcW w:w="328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0428F50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OR</w:t>
            </w:r>
          </w:p>
        </w:tc>
        <w:tc>
          <w:tcPr>
            <w:tcW w:w="589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24D0A9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95% CI</w:t>
            </w:r>
          </w:p>
        </w:tc>
        <w:tc>
          <w:tcPr>
            <w:tcW w:w="452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509C6F7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  <w:tc>
          <w:tcPr>
            <w:tcW w:w="328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C6DFB6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OR</w:t>
            </w:r>
          </w:p>
        </w:tc>
        <w:tc>
          <w:tcPr>
            <w:tcW w:w="589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2538FD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95% CI</w:t>
            </w:r>
          </w:p>
        </w:tc>
        <w:tc>
          <w:tcPr>
            <w:tcW w:w="452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AC10B2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</w:tr>
      <w:tr w:rsidR="0074671B" w:rsidRPr="0074671B" w14:paraId="03E86704" w14:textId="77777777">
        <w:trPr>
          <w:trHeight w:val="295"/>
        </w:trPr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58096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TyG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-WC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6DE06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45BDE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, 1.01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9350D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91F13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DEECF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, 1.01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34DB5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CEF01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DCB21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, 1.01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A9D8A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</w:tr>
      <w:tr w:rsidR="0074671B" w:rsidRPr="0074671B" w14:paraId="79219E95" w14:textId="77777777">
        <w:trPr>
          <w:trHeight w:val="280"/>
        </w:trPr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C4C5B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TyG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-WC (Quartile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E1DF5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41C8A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BA688F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4A05E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D11B2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0A7AE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19FFC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766BE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166B5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10939722" w14:textId="77777777">
        <w:trPr>
          <w:trHeight w:val="280"/>
        </w:trPr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CDA52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1</w:t>
            </w:r>
          </w:p>
        </w:tc>
        <w:tc>
          <w:tcPr>
            <w:tcW w:w="1369" w:type="pct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4A52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eference</w:t>
            </w:r>
          </w:p>
        </w:tc>
        <w:tc>
          <w:tcPr>
            <w:tcW w:w="1369" w:type="pct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808B8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eference</w:t>
            </w:r>
          </w:p>
        </w:tc>
        <w:tc>
          <w:tcPr>
            <w:tcW w:w="1369" w:type="pct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769DE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eference</w:t>
            </w:r>
          </w:p>
        </w:tc>
      </w:tr>
      <w:tr w:rsidR="0074671B" w:rsidRPr="0074671B" w14:paraId="09EE0307" w14:textId="77777777">
        <w:trPr>
          <w:trHeight w:val="280"/>
        </w:trPr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19B77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2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A007F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58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5EE10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26, 1.99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ECAAC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5F91B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31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651C8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4, 1.6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03353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0.022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1E3DB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25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32D6E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98, 1.59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69FBC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071</w:t>
            </w:r>
          </w:p>
        </w:tc>
      </w:tr>
      <w:tr w:rsidR="0074671B" w:rsidRPr="0074671B" w14:paraId="6D2CCA10" w14:textId="77777777">
        <w:trPr>
          <w:trHeight w:val="280"/>
        </w:trPr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F6DA5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3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2226C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03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3743F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63, 2.53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381F9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21E10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61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C2309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28, 2.02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CEFE6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027E5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49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B505E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6, 1.92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AF466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0.002</w:t>
            </w:r>
          </w:p>
        </w:tc>
      </w:tr>
      <w:tr w:rsidR="0074671B" w:rsidRPr="0074671B" w14:paraId="36145D00" w14:textId="77777777">
        <w:trPr>
          <w:trHeight w:val="280"/>
        </w:trPr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50B02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4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83FC5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.12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73E2A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54, 3.8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CB0D1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C1FED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47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59CBD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99, 3.0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ED626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E5C45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19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AA282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69, 2.84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D3454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</w:tr>
      <w:tr w:rsidR="0074671B" w:rsidRPr="0074671B" w14:paraId="7DDF34D9" w14:textId="77777777">
        <w:trPr>
          <w:trHeight w:val="295"/>
        </w:trPr>
        <w:tc>
          <w:tcPr>
            <w:tcW w:w="890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640A98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i/>
                <w:iCs/>
              </w:rPr>
            </w:pPr>
            <w:r w:rsidRPr="0074671B">
              <w:rPr>
                <w:rFonts w:ascii="Arial" w:hAnsi="Arial" w:cs="Arial"/>
                <w:i/>
                <w:iCs/>
                <w:kern w:val="0"/>
                <w:lang w:bidi="ar"/>
              </w:rPr>
              <w:t>P</w:t>
            </w:r>
            <w:r w:rsidRPr="0074671B">
              <w:rPr>
                <w:rFonts w:ascii="Arial" w:hAnsi="Arial" w:cs="Arial"/>
                <w:kern w:val="0"/>
                <w:lang w:bidi="ar"/>
              </w:rPr>
              <w:t xml:space="preserve"> for trend</w:t>
            </w:r>
          </w:p>
        </w:tc>
        <w:tc>
          <w:tcPr>
            <w:tcW w:w="1369" w:type="pct"/>
            <w:gridSpan w:val="3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9B5283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1369" w:type="pct"/>
            <w:gridSpan w:val="3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5D597D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1369" w:type="pct"/>
            <w:gridSpan w:val="3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E2EA0E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</w:tr>
    </w:tbl>
    <w:p w14:paraId="76FB69DB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1 no variable was adjusted.</w:t>
      </w:r>
    </w:p>
    <w:p w14:paraId="2618EEAC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2 continuous variables (age), categorical variables (gender and race).</w:t>
      </w:r>
    </w:p>
    <w:p w14:paraId="2588F68E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3 continuous variables (age, high-density lipoprotein cholesterol, low-density lipoprotein cholesterol, alanine aminotransferase, aspartate aminotransferase, γ-glutamyl transferase, serum calcium, serum phosphorus, serum creatinine, and serum uric acid), categorical variables (gender, race, education level, marital status, household income, smoking status, alcohol consumption, hypertension, and diabetes).</w:t>
      </w:r>
    </w:p>
    <w:p w14:paraId="126776A9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 xml:space="preserve">-WC, triglyceride glucose-waist circumference; KS, kidney stone; </w:t>
      </w:r>
      <w:proofErr w:type="gramStart"/>
      <w:r w:rsidRPr="0074671B">
        <w:rPr>
          <w:rFonts w:ascii="Arial" w:hAnsi="Arial" w:cs="Arial"/>
        </w:rPr>
        <w:t>OR,</w:t>
      </w:r>
      <w:proofErr w:type="gramEnd"/>
      <w:r w:rsidRPr="0074671B">
        <w:rPr>
          <w:rFonts w:ascii="Arial" w:hAnsi="Arial" w:cs="Arial"/>
        </w:rPr>
        <w:t xml:space="preserve"> odds ratio; CI, confidence interval</w:t>
      </w:r>
      <w:r w:rsidRPr="0074671B">
        <w:rPr>
          <w:rFonts w:ascii="Arial" w:hAnsi="Arial" w:cs="Arial" w:hint="eastAsia"/>
        </w:rPr>
        <w:t>. Bold font indicates statistically significant differences.</w:t>
      </w:r>
      <w:r w:rsidRPr="0074671B">
        <w:rPr>
          <w:rFonts w:ascii="Arial" w:hAnsi="Arial" w:cs="Arial"/>
        </w:rPr>
        <w:t>)</w:t>
      </w:r>
    </w:p>
    <w:p w14:paraId="263FF967" w14:textId="77777777" w:rsidR="0087146E" w:rsidRPr="0074671B" w:rsidRDefault="0087146E">
      <w:pPr>
        <w:rPr>
          <w:rFonts w:ascii="Arial" w:hAnsi="Arial" w:cs="Arial"/>
        </w:rPr>
      </w:pPr>
    </w:p>
    <w:p w14:paraId="7F4FAD3F" w14:textId="77777777" w:rsidR="0087146E" w:rsidRPr="0074671B" w:rsidRDefault="0087146E">
      <w:pPr>
        <w:rPr>
          <w:rFonts w:ascii="Arial" w:hAnsi="Arial" w:cs="Arial"/>
        </w:rPr>
      </w:pPr>
    </w:p>
    <w:p w14:paraId="2EB63902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br w:type="page"/>
      </w:r>
    </w:p>
    <w:p w14:paraId="1FB5C397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lastRenderedPageBreak/>
        <w:t>Supplementary Table 5.</w:t>
      </w:r>
      <w:r w:rsidRPr="0074671B">
        <w:rPr>
          <w:rFonts w:ascii="Arial" w:hAnsi="Arial" w:cs="Arial"/>
        </w:rPr>
        <w:t xml:space="preserve"> Association between </w:t>
      </w:r>
      <w:proofErr w:type="spellStart"/>
      <w:r w:rsidRPr="0074671B">
        <w:rPr>
          <w:rFonts w:ascii="Arial" w:hAnsi="Arial" w:cs="Arial"/>
        </w:rPr>
        <w:t>TyG-WHtR</w:t>
      </w:r>
      <w:proofErr w:type="spellEnd"/>
      <w:r w:rsidRPr="0074671B">
        <w:rPr>
          <w:rFonts w:ascii="Arial" w:hAnsi="Arial" w:cs="Arial"/>
        </w:rPr>
        <w:t xml:space="preserve"> and KS.</w:t>
      </w:r>
    </w:p>
    <w:tbl>
      <w:tblPr>
        <w:tblW w:w="4998" w:type="pct"/>
        <w:tblLook w:val="04A0" w:firstRow="1" w:lastRow="0" w:firstColumn="1" w:lastColumn="0" w:noHBand="0" w:noVBand="1"/>
      </w:tblPr>
      <w:tblGrid>
        <w:gridCol w:w="1964"/>
        <w:gridCol w:w="581"/>
        <w:gridCol w:w="1050"/>
        <w:gridCol w:w="795"/>
        <w:gridCol w:w="581"/>
        <w:gridCol w:w="1050"/>
        <w:gridCol w:w="795"/>
        <w:gridCol w:w="581"/>
        <w:gridCol w:w="1050"/>
        <w:gridCol w:w="795"/>
      </w:tblGrid>
      <w:tr w:rsidR="0074671B" w:rsidRPr="0074671B" w14:paraId="53B1142E" w14:textId="77777777">
        <w:trPr>
          <w:trHeight w:val="310"/>
        </w:trPr>
        <w:tc>
          <w:tcPr>
            <w:tcW w:w="920" w:type="pct"/>
            <w:tcBorders>
              <w:top w:val="single" w:sz="12" w:space="0" w:color="000000"/>
              <w:left w:val="nil"/>
              <w:bottom w:val="nil"/>
              <w:right w:val="nil"/>
            </w:tcBorders>
            <w:noWrap/>
            <w:vAlign w:val="center"/>
          </w:tcPr>
          <w:p w14:paraId="1B1D44BC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9" w:type="pct"/>
            <w:gridSpan w:val="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CE2A1B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Model 1</w:t>
            </w:r>
          </w:p>
        </w:tc>
        <w:tc>
          <w:tcPr>
            <w:tcW w:w="1359" w:type="pct"/>
            <w:gridSpan w:val="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2D628C8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Model 2</w:t>
            </w:r>
          </w:p>
        </w:tc>
        <w:tc>
          <w:tcPr>
            <w:tcW w:w="1359" w:type="pct"/>
            <w:gridSpan w:val="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8B6B10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Model 3</w:t>
            </w:r>
          </w:p>
        </w:tc>
      </w:tr>
      <w:tr w:rsidR="0074671B" w:rsidRPr="0074671B" w14:paraId="7809CBAC" w14:textId="77777777">
        <w:trPr>
          <w:trHeight w:val="310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6017F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084C7E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OR</w:t>
            </w:r>
          </w:p>
        </w:tc>
        <w:tc>
          <w:tcPr>
            <w:tcW w:w="584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0F5F35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95% CI</w:t>
            </w:r>
          </w:p>
        </w:tc>
        <w:tc>
          <w:tcPr>
            <w:tcW w:w="449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6840A5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  <w:tc>
          <w:tcPr>
            <w:tcW w:w="325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028DBA5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OR</w:t>
            </w:r>
          </w:p>
        </w:tc>
        <w:tc>
          <w:tcPr>
            <w:tcW w:w="584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2329CC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95% CI</w:t>
            </w:r>
          </w:p>
        </w:tc>
        <w:tc>
          <w:tcPr>
            <w:tcW w:w="449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AB5843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  <w:tc>
          <w:tcPr>
            <w:tcW w:w="325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09D2CF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OR</w:t>
            </w:r>
          </w:p>
        </w:tc>
        <w:tc>
          <w:tcPr>
            <w:tcW w:w="584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08D3899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95% CI</w:t>
            </w:r>
          </w:p>
        </w:tc>
        <w:tc>
          <w:tcPr>
            <w:tcW w:w="449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651B7E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</w:tr>
      <w:tr w:rsidR="0074671B" w:rsidRPr="0074671B" w14:paraId="5BFC515B" w14:textId="77777777">
        <w:trPr>
          <w:trHeight w:val="29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D777C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TyG-WHtR</w:t>
            </w:r>
            <w:proofErr w:type="spellEnd"/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19DAB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4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E9644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3, 1.0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B87C3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8218F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3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0433B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2, 1.0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40BC9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90914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3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230EA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2, 1.0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F570F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</w:tr>
      <w:tr w:rsidR="0074671B" w:rsidRPr="0074671B" w14:paraId="6B490D11" w14:textId="77777777">
        <w:trPr>
          <w:trHeight w:val="280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C9F9C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TyG-WHtR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 xml:space="preserve"> (Quartile)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8052CF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F5B16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A4A7D2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C6FB7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AA6F81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848F3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7610C9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6EBB86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1CC89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789EDFF6" w14:textId="77777777">
        <w:trPr>
          <w:trHeight w:val="280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8743C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1</w:t>
            </w:r>
          </w:p>
        </w:tc>
        <w:tc>
          <w:tcPr>
            <w:tcW w:w="1359" w:type="pct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411D0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eference</w:t>
            </w:r>
          </w:p>
        </w:tc>
        <w:tc>
          <w:tcPr>
            <w:tcW w:w="1359" w:type="pct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02DA9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eference</w:t>
            </w:r>
          </w:p>
        </w:tc>
        <w:tc>
          <w:tcPr>
            <w:tcW w:w="1359" w:type="pct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88151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eference</w:t>
            </w:r>
          </w:p>
        </w:tc>
      </w:tr>
      <w:tr w:rsidR="0074671B" w:rsidRPr="0074671B" w14:paraId="4094D5DF" w14:textId="77777777">
        <w:trPr>
          <w:trHeight w:val="280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02C5D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2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6BE10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69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A4BE4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34, 2.13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24C0D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0725D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39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4471B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0, 1.7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CC536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0.007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A9486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31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4C508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3, 1.6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BAC14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0.028</w:t>
            </w:r>
          </w:p>
        </w:tc>
      </w:tr>
      <w:tr w:rsidR="0074671B" w:rsidRPr="0074671B" w14:paraId="145A1007" w14:textId="77777777">
        <w:trPr>
          <w:trHeight w:val="280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DD9E2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3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085B3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1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9F1C4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86, 2.8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0D83F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8CC4A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84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61AC7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47, 2.3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220AA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FE7B5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72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CF4D1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34, 2.2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CD4EF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</w:tr>
      <w:tr w:rsidR="0074671B" w:rsidRPr="0074671B" w14:paraId="0E2327D6" w14:textId="77777777">
        <w:trPr>
          <w:trHeight w:val="280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2590E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4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355FE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3.04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AE487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46, 3.7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1FB62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9AFE3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48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17188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99, 3.1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142A9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B2A3E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26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46552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73, 2.9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3D34E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</w:tr>
      <w:tr w:rsidR="0074671B" w:rsidRPr="0074671B" w14:paraId="7851C3F5" w14:textId="77777777">
        <w:trPr>
          <w:trHeight w:val="295"/>
        </w:trPr>
        <w:tc>
          <w:tcPr>
            <w:tcW w:w="920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75BBECE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i/>
                <w:iCs/>
              </w:rPr>
            </w:pPr>
            <w:r w:rsidRPr="0074671B">
              <w:rPr>
                <w:rFonts w:ascii="Arial" w:hAnsi="Arial" w:cs="Arial"/>
                <w:i/>
                <w:iCs/>
                <w:kern w:val="0"/>
                <w:lang w:bidi="ar"/>
              </w:rPr>
              <w:t>P</w:t>
            </w:r>
            <w:r w:rsidRPr="0074671B">
              <w:rPr>
                <w:rFonts w:ascii="Arial" w:hAnsi="Arial" w:cs="Arial"/>
                <w:kern w:val="0"/>
                <w:lang w:bidi="ar"/>
              </w:rPr>
              <w:t xml:space="preserve"> for trend</w:t>
            </w:r>
          </w:p>
        </w:tc>
        <w:tc>
          <w:tcPr>
            <w:tcW w:w="1359" w:type="pct"/>
            <w:gridSpan w:val="3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57CEBB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1359" w:type="pct"/>
            <w:gridSpan w:val="3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46B4DC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1359" w:type="pct"/>
            <w:gridSpan w:val="3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0394A38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</w:tr>
    </w:tbl>
    <w:p w14:paraId="73D7995E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1 no variable was adjusted.</w:t>
      </w:r>
    </w:p>
    <w:p w14:paraId="3123A5A8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2 continuous variables (age), categorical variables (gender and race).</w:t>
      </w:r>
    </w:p>
    <w:p w14:paraId="3F96F745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3 continuous variables (age, high-density lipoprotein cholesterol, low-density lipoprotein cholesterol, alanine aminotransferase, aspartate aminotransferase, γ-glutamyl transferase, serum calcium, serum phosphorus, serum creatinine, and serum uric acid), categorical variables (gender, race, education level, marital status, household income, smoking status, alcohol consumption, hypertension, and diabetes).</w:t>
      </w:r>
    </w:p>
    <w:p w14:paraId="1D98F8B8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r w:rsidRPr="0074671B">
        <w:rPr>
          <w:rFonts w:ascii="Cambria Math" w:hAnsi="Cambria Math" w:cs="Cambria Math"/>
        </w:rPr>
        <w:t>‑</w:t>
      </w:r>
      <w:r w:rsidRPr="0074671B">
        <w:rPr>
          <w:rFonts w:ascii="Arial" w:hAnsi="Arial" w:cs="Arial"/>
        </w:rPr>
        <w:t>WHtR</w:t>
      </w:r>
      <w:proofErr w:type="spellEnd"/>
      <w:r w:rsidRPr="0074671B">
        <w:rPr>
          <w:rFonts w:ascii="Arial" w:hAnsi="Arial" w:cs="Arial"/>
        </w:rPr>
        <w:t xml:space="preserve">, triglyceride glucose-waist height </w:t>
      </w:r>
      <w:proofErr w:type="gramStart"/>
      <w:r w:rsidRPr="0074671B">
        <w:rPr>
          <w:rFonts w:ascii="Arial" w:hAnsi="Arial" w:cs="Arial"/>
        </w:rPr>
        <w:t>ratio ;</w:t>
      </w:r>
      <w:proofErr w:type="gramEnd"/>
      <w:r w:rsidRPr="0074671B">
        <w:rPr>
          <w:rFonts w:ascii="Arial" w:hAnsi="Arial" w:cs="Arial"/>
        </w:rPr>
        <w:t xml:space="preserve"> KS, kidney stone; </w:t>
      </w:r>
      <w:proofErr w:type="gramStart"/>
      <w:r w:rsidRPr="0074671B">
        <w:rPr>
          <w:rFonts w:ascii="Arial" w:hAnsi="Arial" w:cs="Arial"/>
        </w:rPr>
        <w:t>OR,</w:t>
      </w:r>
      <w:proofErr w:type="gramEnd"/>
      <w:r w:rsidRPr="0074671B">
        <w:rPr>
          <w:rFonts w:ascii="Arial" w:hAnsi="Arial" w:cs="Arial"/>
        </w:rPr>
        <w:t xml:space="preserve"> odds ratio; CI, confidence interval</w:t>
      </w:r>
      <w:r w:rsidRPr="0074671B">
        <w:rPr>
          <w:rFonts w:ascii="Arial" w:hAnsi="Arial" w:cs="Arial" w:hint="eastAsia"/>
        </w:rPr>
        <w:t>. Bold font indicates statistically significant differences.</w:t>
      </w:r>
      <w:r w:rsidRPr="0074671B">
        <w:rPr>
          <w:rFonts w:ascii="Arial" w:hAnsi="Arial" w:cs="Arial"/>
        </w:rPr>
        <w:t>)</w:t>
      </w:r>
    </w:p>
    <w:p w14:paraId="108A7ED7" w14:textId="77777777" w:rsidR="0087146E" w:rsidRPr="0074671B" w:rsidRDefault="0087146E">
      <w:pPr>
        <w:rPr>
          <w:rFonts w:ascii="Arial" w:hAnsi="Arial" w:cs="Arial"/>
        </w:rPr>
      </w:pPr>
    </w:p>
    <w:p w14:paraId="2C30C956" w14:textId="77777777" w:rsidR="0087146E" w:rsidRPr="0074671B" w:rsidRDefault="0087146E">
      <w:pPr>
        <w:rPr>
          <w:rFonts w:ascii="Arial" w:hAnsi="Arial" w:cs="Arial"/>
        </w:rPr>
      </w:pPr>
    </w:p>
    <w:p w14:paraId="66A8A9CD" w14:textId="77777777" w:rsidR="0087146E" w:rsidRPr="0074671B" w:rsidRDefault="0087146E">
      <w:pPr>
        <w:rPr>
          <w:rFonts w:ascii="Arial" w:hAnsi="Arial" w:cs="Arial"/>
        </w:rPr>
      </w:pPr>
    </w:p>
    <w:p w14:paraId="6F871B33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br w:type="page"/>
      </w:r>
    </w:p>
    <w:p w14:paraId="2D2B6BCA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  <w:b/>
          <w:bCs/>
        </w:rPr>
        <w:lastRenderedPageBreak/>
        <w:t>Supplementary Table 6.</w:t>
      </w:r>
      <w:r w:rsidRPr="0074671B">
        <w:rPr>
          <w:rFonts w:ascii="Arial" w:hAnsi="Arial" w:cs="Arial"/>
        </w:rPr>
        <w:t xml:space="preserve"> Association between 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Arial" w:hAnsi="Arial" w:cs="Arial"/>
        </w:rPr>
        <w:t>-BMI and KS.</w:t>
      </w:r>
    </w:p>
    <w:tbl>
      <w:tblPr>
        <w:tblW w:w="4999" w:type="pct"/>
        <w:tblLook w:val="04A0" w:firstRow="1" w:lastRow="0" w:firstColumn="1" w:lastColumn="0" w:noHBand="0" w:noVBand="1"/>
      </w:tblPr>
      <w:tblGrid>
        <w:gridCol w:w="1835"/>
        <w:gridCol w:w="590"/>
        <w:gridCol w:w="1070"/>
        <w:gridCol w:w="809"/>
        <w:gridCol w:w="590"/>
        <w:gridCol w:w="1070"/>
        <w:gridCol w:w="809"/>
        <w:gridCol w:w="590"/>
        <w:gridCol w:w="1070"/>
        <w:gridCol w:w="809"/>
      </w:tblGrid>
      <w:tr w:rsidR="0074671B" w:rsidRPr="0074671B" w14:paraId="47F69069" w14:textId="77777777">
        <w:trPr>
          <w:trHeight w:val="310"/>
        </w:trPr>
        <w:tc>
          <w:tcPr>
            <w:tcW w:w="865" w:type="pct"/>
            <w:tcBorders>
              <w:top w:val="single" w:sz="12" w:space="0" w:color="000000"/>
              <w:left w:val="nil"/>
              <w:bottom w:val="nil"/>
              <w:right w:val="nil"/>
            </w:tcBorders>
            <w:noWrap/>
            <w:vAlign w:val="center"/>
          </w:tcPr>
          <w:p w14:paraId="75D2EC63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78" w:type="pct"/>
            <w:gridSpan w:val="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7C3812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Model 1</w:t>
            </w:r>
          </w:p>
        </w:tc>
        <w:tc>
          <w:tcPr>
            <w:tcW w:w="1378" w:type="pct"/>
            <w:gridSpan w:val="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23ECAA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Model 2</w:t>
            </w:r>
          </w:p>
        </w:tc>
        <w:tc>
          <w:tcPr>
            <w:tcW w:w="1378" w:type="pct"/>
            <w:gridSpan w:val="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DF12A7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Model 3</w:t>
            </w:r>
          </w:p>
        </w:tc>
      </w:tr>
      <w:tr w:rsidR="0074671B" w:rsidRPr="0074671B" w14:paraId="27A5750C" w14:textId="77777777">
        <w:trPr>
          <w:trHeight w:val="310"/>
        </w:trPr>
        <w:tc>
          <w:tcPr>
            <w:tcW w:w="86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0EF80A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2E4E870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OR</w:t>
            </w:r>
          </w:p>
        </w:tc>
        <w:tc>
          <w:tcPr>
            <w:tcW w:w="593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159FDB6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95% CI</w:t>
            </w:r>
          </w:p>
        </w:tc>
        <w:tc>
          <w:tcPr>
            <w:tcW w:w="455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0B01A6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  <w:tc>
          <w:tcPr>
            <w:tcW w:w="330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EF1355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OR</w:t>
            </w:r>
          </w:p>
        </w:tc>
        <w:tc>
          <w:tcPr>
            <w:tcW w:w="593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3698EBC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95% CI</w:t>
            </w:r>
          </w:p>
        </w:tc>
        <w:tc>
          <w:tcPr>
            <w:tcW w:w="455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2399232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  <w:tc>
          <w:tcPr>
            <w:tcW w:w="330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4E6796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OR</w:t>
            </w:r>
          </w:p>
        </w:tc>
        <w:tc>
          <w:tcPr>
            <w:tcW w:w="593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58CCC71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95% CI</w:t>
            </w:r>
          </w:p>
        </w:tc>
        <w:tc>
          <w:tcPr>
            <w:tcW w:w="455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42FE0F8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74671B">
              <w:rPr>
                <w:rFonts w:ascii="Arial" w:hAnsi="Arial" w:cs="Arial"/>
                <w:b/>
                <w:bCs/>
                <w:i/>
                <w:iCs/>
                <w:kern w:val="0"/>
                <w:lang w:bidi="ar"/>
              </w:rPr>
              <w:t>P</w:t>
            </w:r>
          </w:p>
        </w:tc>
      </w:tr>
      <w:tr w:rsidR="0074671B" w:rsidRPr="0074671B" w14:paraId="1EA1FD47" w14:textId="77777777">
        <w:trPr>
          <w:trHeight w:val="295"/>
        </w:trPr>
        <w:tc>
          <w:tcPr>
            <w:tcW w:w="86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88152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TyG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-BMI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9FE05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6F4B4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, 1.0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A756B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B7146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96B6C5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, 1.0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EE670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F2571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051E3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1, 1.0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654201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</w:tr>
      <w:tr w:rsidR="0074671B" w:rsidRPr="0074671B" w14:paraId="6276DEDF" w14:textId="77777777">
        <w:trPr>
          <w:trHeight w:val="280"/>
        </w:trPr>
        <w:tc>
          <w:tcPr>
            <w:tcW w:w="86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7E494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proofErr w:type="spellStart"/>
            <w:r w:rsidRPr="0074671B">
              <w:rPr>
                <w:rFonts w:ascii="Arial" w:hAnsi="Arial" w:cs="Arial"/>
                <w:kern w:val="0"/>
                <w:lang w:bidi="ar"/>
              </w:rPr>
              <w:t>TyG</w:t>
            </w:r>
            <w:proofErr w:type="spellEnd"/>
            <w:r w:rsidRPr="0074671B">
              <w:rPr>
                <w:rFonts w:ascii="Arial" w:hAnsi="Arial" w:cs="Arial"/>
                <w:kern w:val="0"/>
                <w:lang w:bidi="ar"/>
              </w:rPr>
              <w:t>-BMI (Quartile)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CD593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E496EE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7EFD4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C77E5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457DA7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F27185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F9CCD8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341F90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AB876B" w14:textId="77777777" w:rsidR="0087146E" w:rsidRPr="0074671B" w:rsidRDefault="0087146E">
            <w:pPr>
              <w:jc w:val="center"/>
              <w:rPr>
                <w:rFonts w:ascii="Arial" w:hAnsi="Arial" w:cs="Arial"/>
              </w:rPr>
            </w:pPr>
          </w:p>
        </w:tc>
      </w:tr>
      <w:tr w:rsidR="0074671B" w:rsidRPr="0074671B" w14:paraId="24A3EF06" w14:textId="77777777">
        <w:trPr>
          <w:trHeight w:val="280"/>
        </w:trPr>
        <w:tc>
          <w:tcPr>
            <w:tcW w:w="86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510A6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1</w:t>
            </w:r>
          </w:p>
        </w:tc>
        <w:tc>
          <w:tcPr>
            <w:tcW w:w="1378" w:type="pct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08A86D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eference</w:t>
            </w:r>
          </w:p>
        </w:tc>
        <w:tc>
          <w:tcPr>
            <w:tcW w:w="1378" w:type="pct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32080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eference</w:t>
            </w:r>
          </w:p>
        </w:tc>
        <w:tc>
          <w:tcPr>
            <w:tcW w:w="1378" w:type="pct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6A073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Reference</w:t>
            </w:r>
          </w:p>
        </w:tc>
      </w:tr>
      <w:tr w:rsidR="0074671B" w:rsidRPr="0074671B" w14:paraId="04441D5E" w14:textId="77777777">
        <w:trPr>
          <w:trHeight w:val="280"/>
        </w:trPr>
        <w:tc>
          <w:tcPr>
            <w:tcW w:w="86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15807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ED189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3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D417E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6, 1.6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A6506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0.0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67B54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2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A1EBD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90, 1.40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E14D6E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3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6442E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05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66D4B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83, 1.3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FB003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0.682</w:t>
            </w:r>
          </w:p>
        </w:tc>
      </w:tr>
      <w:tr w:rsidR="0074671B" w:rsidRPr="0074671B" w14:paraId="6BF02612" w14:textId="77777777">
        <w:trPr>
          <w:trHeight w:val="280"/>
        </w:trPr>
        <w:tc>
          <w:tcPr>
            <w:tcW w:w="86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275B6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E9E6A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8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42F1B6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48, 2.2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3F8072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2F917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57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ED872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27, 1.9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67EBF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D35C88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42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91C17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13, 1.7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B8004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0.003</w:t>
            </w:r>
          </w:p>
        </w:tc>
      </w:tr>
      <w:tr w:rsidR="0074671B" w:rsidRPr="0074671B" w14:paraId="27ED71BC" w14:textId="77777777">
        <w:trPr>
          <w:trHeight w:val="280"/>
        </w:trPr>
        <w:tc>
          <w:tcPr>
            <w:tcW w:w="86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F15EC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Q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CEA56F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34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AD4767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92, 2.8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98F71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4CCBF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2.17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39473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77, 2.6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6E520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4D240A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88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6C8380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</w:rPr>
            </w:pPr>
            <w:r w:rsidRPr="0074671B">
              <w:rPr>
                <w:rFonts w:ascii="Arial" w:hAnsi="Arial" w:cs="Arial"/>
                <w:kern w:val="0"/>
                <w:lang w:bidi="ar"/>
              </w:rPr>
              <w:t>1.48, 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FDA69C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</w:tr>
      <w:tr w:rsidR="0074671B" w:rsidRPr="0074671B" w14:paraId="571E2DBA" w14:textId="77777777">
        <w:trPr>
          <w:trHeight w:val="295"/>
        </w:trPr>
        <w:tc>
          <w:tcPr>
            <w:tcW w:w="865" w:type="pct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5B310293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i/>
                <w:iCs/>
              </w:rPr>
            </w:pPr>
            <w:r w:rsidRPr="0074671B">
              <w:rPr>
                <w:rStyle w:val="font51"/>
                <w:rFonts w:ascii="Arial" w:hAnsi="Arial" w:cs="Arial"/>
                <w:color w:val="auto"/>
                <w:lang w:bidi="ar"/>
              </w:rPr>
              <w:t>P</w:t>
            </w:r>
            <w:r w:rsidRPr="0074671B">
              <w:rPr>
                <w:rStyle w:val="font61"/>
                <w:rFonts w:ascii="Arial" w:hAnsi="Arial" w:cs="Arial"/>
                <w:color w:val="auto"/>
                <w:lang w:bidi="ar"/>
              </w:rPr>
              <w:t xml:space="preserve"> for trend</w:t>
            </w:r>
          </w:p>
        </w:tc>
        <w:tc>
          <w:tcPr>
            <w:tcW w:w="1378" w:type="pct"/>
            <w:gridSpan w:val="3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023CB3F9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1378" w:type="pct"/>
            <w:gridSpan w:val="3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6DD10084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  <w:tc>
          <w:tcPr>
            <w:tcW w:w="1378" w:type="pct"/>
            <w:gridSpan w:val="3"/>
            <w:tcBorders>
              <w:top w:val="nil"/>
              <w:left w:val="nil"/>
              <w:bottom w:val="single" w:sz="12" w:space="0" w:color="000000"/>
              <w:right w:val="nil"/>
            </w:tcBorders>
            <w:noWrap/>
            <w:vAlign w:val="center"/>
          </w:tcPr>
          <w:p w14:paraId="060DB67B" w14:textId="77777777" w:rsidR="0087146E" w:rsidRPr="0074671B" w:rsidRDefault="00000000">
            <w:pPr>
              <w:jc w:val="center"/>
              <w:textAlignment w:val="center"/>
              <w:rPr>
                <w:rFonts w:ascii="Arial" w:hAnsi="Arial" w:cs="Arial"/>
                <w:b/>
                <w:bCs/>
              </w:rPr>
            </w:pPr>
            <w:r w:rsidRPr="0074671B">
              <w:rPr>
                <w:rFonts w:ascii="Arial" w:hAnsi="Arial" w:cs="Arial"/>
                <w:b/>
                <w:bCs/>
                <w:kern w:val="0"/>
                <w:lang w:bidi="ar"/>
              </w:rPr>
              <w:t>&lt;0.001</w:t>
            </w:r>
          </w:p>
        </w:tc>
      </w:tr>
    </w:tbl>
    <w:p w14:paraId="3BCD1662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1 no variable was adjusted.</w:t>
      </w:r>
    </w:p>
    <w:p w14:paraId="45E070F6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2 continuous variables (age), categorical variables (gender and race).</w:t>
      </w:r>
    </w:p>
    <w:p w14:paraId="4E5A7285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Model 3 continuous variables (age, high-density lipoprotein cholesterol, low-density lipoprotein cholesterol, alanine aminotransferase, aspartate aminotransferase, γ-glutamyl transferase, serum calcium, serum phosphorus, serum creatinine, and serum uric acid), categorical variables (gender, race, education level, marital status, household income, smoking status, alcohol consumption, hypertension, and diabetes).</w:t>
      </w:r>
    </w:p>
    <w:p w14:paraId="7EE83A65" w14:textId="77777777" w:rsidR="0087146E" w:rsidRPr="0074671B" w:rsidRDefault="00000000">
      <w:pPr>
        <w:rPr>
          <w:rFonts w:ascii="Arial" w:hAnsi="Arial" w:cs="Arial"/>
        </w:rPr>
      </w:pPr>
      <w:r w:rsidRPr="0074671B">
        <w:rPr>
          <w:rFonts w:ascii="Arial" w:hAnsi="Arial" w:cs="Arial"/>
        </w:rPr>
        <w:t>(</w:t>
      </w:r>
      <w:proofErr w:type="spellStart"/>
      <w:r w:rsidRPr="0074671B">
        <w:rPr>
          <w:rFonts w:ascii="Arial" w:hAnsi="Arial" w:cs="Arial"/>
        </w:rPr>
        <w:t>TyG</w:t>
      </w:r>
      <w:proofErr w:type="spellEnd"/>
      <w:r w:rsidRPr="0074671B">
        <w:rPr>
          <w:rFonts w:ascii="Cambria Math" w:hAnsi="Cambria Math" w:cs="Cambria Math"/>
        </w:rPr>
        <w:t>‑</w:t>
      </w:r>
      <w:r w:rsidRPr="0074671B">
        <w:rPr>
          <w:rFonts w:ascii="Arial" w:hAnsi="Arial" w:cs="Arial"/>
        </w:rPr>
        <w:t xml:space="preserve">BMI, triglyceride glucose-body mass index; KS, kidney stone; </w:t>
      </w:r>
      <w:proofErr w:type="gramStart"/>
      <w:r w:rsidRPr="0074671B">
        <w:rPr>
          <w:rFonts w:ascii="Arial" w:hAnsi="Arial" w:cs="Arial"/>
        </w:rPr>
        <w:t>OR,</w:t>
      </w:r>
      <w:proofErr w:type="gramEnd"/>
      <w:r w:rsidRPr="0074671B">
        <w:rPr>
          <w:rFonts w:ascii="Arial" w:hAnsi="Arial" w:cs="Arial"/>
        </w:rPr>
        <w:t xml:space="preserve"> odds ratio; CI, confidence interval</w:t>
      </w:r>
      <w:r w:rsidRPr="0074671B">
        <w:rPr>
          <w:rFonts w:ascii="Arial" w:hAnsi="Arial" w:cs="Arial" w:hint="eastAsia"/>
        </w:rPr>
        <w:t>. Bold font indicates statistically significant differences.</w:t>
      </w:r>
      <w:r w:rsidRPr="0074671B">
        <w:rPr>
          <w:rFonts w:ascii="Arial" w:hAnsi="Arial" w:cs="Arial"/>
        </w:rPr>
        <w:t>)</w:t>
      </w:r>
    </w:p>
    <w:p w14:paraId="2E152BFB" w14:textId="77777777" w:rsidR="0087146E" w:rsidRPr="0074671B" w:rsidRDefault="0087146E">
      <w:pPr>
        <w:rPr>
          <w:rFonts w:ascii="Arial" w:hAnsi="Arial" w:cs="Arial"/>
        </w:rPr>
      </w:pPr>
    </w:p>
    <w:p w14:paraId="7D44F640" w14:textId="77777777" w:rsidR="0087146E" w:rsidRPr="0074671B" w:rsidRDefault="0087146E">
      <w:pPr>
        <w:rPr>
          <w:rFonts w:ascii="Arial" w:hAnsi="Arial" w:cs="Arial"/>
        </w:rPr>
      </w:pPr>
    </w:p>
    <w:p w14:paraId="59A7ECAF" w14:textId="77777777" w:rsidR="0087146E" w:rsidRPr="0074671B" w:rsidRDefault="0087146E">
      <w:pPr>
        <w:rPr>
          <w:rFonts w:ascii="Arial" w:hAnsi="Arial" w:cs="Arial"/>
        </w:rPr>
      </w:pPr>
    </w:p>
    <w:sectPr w:rsidR="0087146E" w:rsidRPr="0074671B">
      <w:footerReference w:type="even" r:id="rId14"/>
      <w:footerReference w:type="default" r:id="rId15"/>
      <w:footerReference w:type="first" r:id="rId16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230A69" w14:textId="77777777" w:rsidR="00FA0C9F" w:rsidRDefault="00FA0C9F">
      <w:r>
        <w:separator/>
      </w:r>
    </w:p>
  </w:endnote>
  <w:endnote w:type="continuationSeparator" w:id="0">
    <w:p w14:paraId="4DDF15F7" w14:textId="77777777" w:rsidR="00FA0C9F" w:rsidRDefault="00FA0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8BBAFA" w14:textId="77777777" w:rsidR="0087146E" w:rsidRDefault="00871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5AD85C" w14:textId="77777777" w:rsidR="0087146E" w:rsidRDefault="008714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B99D46" w14:textId="77777777" w:rsidR="0087146E" w:rsidRDefault="00871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616815" w14:textId="77777777" w:rsidR="00FA0C9F" w:rsidRDefault="00FA0C9F">
      <w:r>
        <w:separator/>
      </w:r>
    </w:p>
  </w:footnote>
  <w:footnote w:type="continuationSeparator" w:id="0">
    <w:p w14:paraId="6ACB842A" w14:textId="77777777" w:rsidR="00FA0C9F" w:rsidRDefault="00FA0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C0601A"/>
    <w:multiLevelType w:val="multilevel"/>
    <w:tmpl w:val="1EC0601A"/>
    <w:lvl w:ilvl="0">
      <w:start w:val="1"/>
      <w:numFmt w:val="decimal"/>
      <w:pStyle w:val="Heading1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63B13EA1"/>
    <w:multiLevelType w:val="multilevel"/>
    <w:tmpl w:val="63B13EA1"/>
    <w:lvl w:ilvl="0">
      <w:start w:val="1"/>
      <w:numFmt w:val="decimal"/>
      <w:pStyle w:val="Heading2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num w:numId="1" w16cid:durableId="340548748">
    <w:abstractNumId w:val="0"/>
    <w:lvlOverride w:ilvl="0">
      <w:lvl w:ilvl="0" w:tentative="1">
        <w:start w:val="1"/>
        <w:numFmt w:val="decimal"/>
        <w:pStyle w:val="Heading1"/>
        <w:lvlText w:val="%1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1">
      <w:lvl w:ilvl="1" w:tentative="1">
        <w:start w:val="1"/>
        <w:numFmt w:val="decimal"/>
        <w:lvlText w:val="%1.%2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</w:num>
  <w:num w:numId="2" w16cid:durableId="11949965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4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xMTQyszQwNzEzNDRQ0lEKTi0uzszPAykwqgUAZUAzjSwAAAA="/>
  </w:docVars>
  <w:rsids>
    <w:rsidRoot w:val="008D25D0"/>
    <w:rsid w:val="000349FA"/>
    <w:rsid w:val="0005412C"/>
    <w:rsid w:val="00103A58"/>
    <w:rsid w:val="00113876"/>
    <w:rsid w:val="00233E33"/>
    <w:rsid w:val="0028524E"/>
    <w:rsid w:val="0028727E"/>
    <w:rsid w:val="00287BE4"/>
    <w:rsid w:val="00292E23"/>
    <w:rsid w:val="002E320E"/>
    <w:rsid w:val="002E60F1"/>
    <w:rsid w:val="00345C5F"/>
    <w:rsid w:val="00357087"/>
    <w:rsid w:val="00360786"/>
    <w:rsid w:val="00366A3E"/>
    <w:rsid w:val="003678AD"/>
    <w:rsid w:val="00373C89"/>
    <w:rsid w:val="003A427F"/>
    <w:rsid w:val="004248D8"/>
    <w:rsid w:val="00451CAA"/>
    <w:rsid w:val="004815CE"/>
    <w:rsid w:val="00610207"/>
    <w:rsid w:val="00617DD7"/>
    <w:rsid w:val="0074671B"/>
    <w:rsid w:val="00762E50"/>
    <w:rsid w:val="0086283D"/>
    <w:rsid w:val="0087146E"/>
    <w:rsid w:val="00890F2B"/>
    <w:rsid w:val="008C547C"/>
    <w:rsid w:val="008D25D0"/>
    <w:rsid w:val="008F678F"/>
    <w:rsid w:val="009138FF"/>
    <w:rsid w:val="0096718E"/>
    <w:rsid w:val="00A00FB7"/>
    <w:rsid w:val="00A1502F"/>
    <w:rsid w:val="00A571F8"/>
    <w:rsid w:val="00A777F6"/>
    <w:rsid w:val="00A815AC"/>
    <w:rsid w:val="00AA707E"/>
    <w:rsid w:val="00B072E8"/>
    <w:rsid w:val="00B47460"/>
    <w:rsid w:val="00B87369"/>
    <w:rsid w:val="00B96618"/>
    <w:rsid w:val="00BA1F45"/>
    <w:rsid w:val="00BF1ACD"/>
    <w:rsid w:val="00BF67F5"/>
    <w:rsid w:val="00C06992"/>
    <w:rsid w:val="00C53976"/>
    <w:rsid w:val="00C83109"/>
    <w:rsid w:val="00D4513C"/>
    <w:rsid w:val="00EC0063"/>
    <w:rsid w:val="00F425C4"/>
    <w:rsid w:val="00FA0C9F"/>
    <w:rsid w:val="00FA40A5"/>
    <w:rsid w:val="011B79E0"/>
    <w:rsid w:val="0D5329B4"/>
    <w:rsid w:val="1CA23AE2"/>
    <w:rsid w:val="20745325"/>
    <w:rsid w:val="219F10D0"/>
    <w:rsid w:val="2A3023FC"/>
    <w:rsid w:val="4BAF1783"/>
    <w:rsid w:val="502E7747"/>
    <w:rsid w:val="52C8137C"/>
    <w:rsid w:val="640E45C0"/>
    <w:rsid w:val="700A6ABE"/>
    <w:rsid w:val="7F581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4ACFC91-2D20-42F4-AE48-748F1F966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2" w:qFormat="1"/>
    <w:lsdException w:name="heading 2" w:qFormat="1"/>
    <w:lsdException w:name="heading 3" w:uiPriority="2" w:qFormat="1"/>
    <w:lsdException w:name="heading 4" w:uiPriority="2" w:qFormat="1"/>
    <w:lsdException w:name="heading 5" w:uiPriority="2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kern w:val="2"/>
      <w:lang w:val="en-US" w:eastAsia="zh-CN"/>
      <w14:ligatures w14:val="standardContextual"/>
    </w:rPr>
  </w:style>
  <w:style w:type="paragraph" w:styleId="Heading1">
    <w:name w:val="heading 1"/>
    <w:basedOn w:val="ListParagraph"/>
    <w:next w:val="Normal"/>
    <w:link w:val="Heading1Char"/>
    <w:uiPriority w:val="2"/>
    <w:qFormat/>
    <w:pPr>
      <w:numPr>
        <w:numId w:val="1"/>
      </w:numPr>
      <w:spacing w:before="240" w:after="240"/>
      <w:contextualSpacing w:val="0"/>
      <w:outlineLvl w:val="0"/>
    </w:pPr>
    <w:rPr>
      <w:rFonts w:eastAsia="Times New Roman"/>
      <w:b/>
      <w:kern w:val="0"/>
      <w:sz w:val="24"/>
      <w:szCs w:val="24"/>
      <w:lang w:eastAsia="en-US"/>
    </w:rPr>
  </w:style>
  <w:style w:type="paragraph" w:styleId="Heading2">
    <w:name w:val="heading 2"/>
    <w:basedOn w:val="Heading1"/>
    <w:next w:val="Normal"/>
    <w:link w:val="Heading2Char"/>
    <w:autoRedefine/>
    <w:qFormat/>
    <w:pPr>
      <w:keepNext/>
      <w:keepLines/>
      <w:numPr>
        <w:numId w:val="2"/>
      </w:numPr>
      <w:spacing w:before="260" w:beforeAutospacing="1" w:after="260" w:afterAutospacing="1" w:line="415" w:lineRule="auto"/>
      <w:ind w:left="440" w:hanging="440"/>
      <w:outlineLvl w:val="1"/>
    </w:pPr>
    <w:rPr>
      <w:b w:val="0"/>
      <w:kern w:val="44"/>
      <w:szCs w:val="48"/>
      <w:lang w:eastAsia="zh-CN"/>
    </w:rPr>
  </w:style>
  <w:style w:type="paragraph" w:styleId="Heading3">
    <w:name w:val="heading 3"/>
    <w:basedOn w:val="Normal"/>
    <w:next w:val="Normal"/>
    <w:link w:val="Heading3Char"/>
    <w:uiPriority w:val="2"/>
    <w:qFormat/>
    <w:pPr>
      <w:keepNext/>
      <w:keepLines/>
      <w:numPr>
        <w:ilvl w:val="2"/>
        <w:numId w:val="1"/>
      </w:numPr>
      <w:spacing w:before="40" w:after="120"/>
      <w:outlineLvl w:val="2"/>
    </w:pPr>
    <w:rPr>
      <w:rFonts w:eastAsia="Times New Roman" w:cstheme="majorBidi"/>
      <w:b/>
      <w:kern w:val="0"/>
      <w:sz w:val="24"/>
      <w:szCs w:val="24"/>
      <w:lang w:eastAsia="en-US"/>
    </w:rPr>
  </w:style>
  <w:style w:type="paragraph" w:styleId="Heading4">
    <w:name w:val="heading 4"/>
    <w:basedOn w:val="Heading3"/>
    <w:next w:val="Normal"/>
    <w:link w:val="Heading4Char"/>
    <w:uiPriority w:val="2"/>
    <w:qFormat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qFormat/>
    <w:rPr>
      <w:rFonts w:ascii="Tahoma" w:hAnsi="Tahoma" w:cs="Tahoma"/>
      <w:sz w:val="16"/>
    </w:rPr>
  </w:style>
  <w:style w:type="paragraph" w:styleId="BalloonText">
    <w:name w:val="Balloon Text"/>
    <w:basedOn w:val="Normal"/>
    <w:link w:val="BalloonTextChar"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qFormat/>
  </w:style>
  <w:style w:type="paragraph" w:styleId="Title">
    <w:name w:val="Title"/>
    <w:basedOn w:val="Normal"/>
    <w:next w:val="Normal"/>
    <w:link w:val="TitleChar"/>
    <w:qFormat/>
    <w:pPr>
      <w:suppressLineNumbers/>
      <w:spacing w:before="240" w:after="360"/>
      <w:jc w:val="center"/>
    </w:pPr>
    <w:rPr>
      <w:rFonts w:eastAsiaTheme="minorEastAsia"/>
      <w:b/>
      <w:kern w:val="0"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qFormat/>
    <w:rPr>
      <w:rFonts w:ascii="Calibri" w:hAnsi="Calibri" w:cs="Arial"/>
      <w:b/>
      <w:bCs/>
      <w:sz w:val="20"/>
    </w:r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rFonts w:ascii="Tahoma" w:hAnsi="Tahoma" w:cs="Tahoma"/>
      <w:sz w:val="16"/>
      <w:szCs w:val="16"/>
      <w:u w:val="none"/>
      <w:lang w:bidi="ar-SA"/>
    </w:rPr>
  </w:style>
  <w:style w:type="paragraph" w:customStyle="1" w:styleId="Style18">
    <w:name w:val="_Style 18"/>
    <w:basedOn w:val="Normal"/>
    <w:next w:val="Normal"/>
    <w:qFormat/>
    <w:pPr>
      <w:pBdr>
        <w:top w:val="single" w:sz="6" w:space="1" w:color="auto"/>
      </w:pBdr>
      <w:jc w:val="center"/>
    </w:pPr>
    <w:rPr>
      <w:rFonts w:ascii="Arial" w:hAnsi="Arial"/>
      <w:vanish/>
      <w:sz w:val="16"/>
    </w:rPr>
  </w:style>
  <w:style w:type="paragraph" w:customStyle="1" w:styleId="Reviso1">
    <w:name w:val="Revisão1"/>
    <w:qFormat/>
    <w:pPr>
      <w:spacing w:after="160" w:line="259" w:lineRule="auto"/>
    </w:pPr>
    <w:rPr>
      <w:rFonts w:ascii="Calibri" w:hAnsi="Calibri" w:cs="Arial"/>
      <w:kern w:val="2"/>
      <w:szCs w:val="24"/>
      <w:lang w:val="en-US" w:eastAsia="zh-CN"/>
    </w:rPr>
  </w:style>
  <w:style w:type="paragraph" w:customStyle="1" w:styleId="Revision1">
    <w:name w:val="Revision1"/>
    <w:qFormat/>
    <w:pPr>
      <w:spacing w:after="160" w:line="259" w:lineRule="auto"/>
    </w:pPr>
    <w:rPr>
      <w:rFonts w:ascii="Calibri" w:hAnsi="Calibri" w:cs="Arial"/>
      <w:kern w:val="2"/>
      <w:szCs w:val="24"/>
      <w:lang w:val="en-US" w:eastAsia="zh-CN"/>
    </w:rPr>
  </w:style>
  <w:style w:type="paragraph" w:customStyle="1" w:styleId="Style17">
    <w:name w:val="_Style 17"/>
    <w:basedOn w:val="Normal"/>
    <w:next w:val="Normal"/>
    <w:qFormat/>
    <w:pPr>
      <w:pBdr>
        <w:bottom w:val="single" w:sz="6" w:space="1" w:color="auto"/>
      </w:pBdr>
      <w:jc w:val="center"/>
    </w:pPr>
    <w:rPr>
      <w:rFonts w:ascii="Arial" w:hAnsi="Arial"/>
      <w:vanish/>
      <w:sz w:val="16"/>
    </w:rPr>
  </w:style>
  <w:style w:type="paragraph" w:customStyle="1" w:styleId="Normal1">
    <w:name w:val="Normal1"/>
    <w:qFormat/>
    <w:pPr>
      <w:widowControl w:val="0"/>
      <w:spacing w:after="160" w:line="259" w:lineRule="auto"/>
      <w:jc w:val="both"/>
    </w:pPr>
    <w:rPr>
      <w:rFonts w:ascii="Calibri" w:eastAsia="Calibri" w:hAnsi="Calibri" w:cs="Calibri"/>
      <w:szCs w:val="21"/>
      <w:lang w:val="en-US" w:eastAsia="zh-CN"/>
    </w:rPr>
  </w:style>
  <w:style w:type="paragraph" w:customStyle="1" w:styleId="a">
    <w:name w:val="列出段落"/>
    <w:basedOn w:val="Normal"/>
    <w:qFormat/>
    <w:pPr>
      <w:ind w:firstLineChars="200" w:firstLine="200"/>
    </w:pPr>
    <w:rPr>
      <w:rFonts w:ascii="Arial" w:eastAsia="Microsoft YaHei" w:hAnsi="Arial"/>
      <w:szCs w:val="22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  <w:lang w:val="en-US" w:eastAsia="zh-CN"/>
    </w:rPr>
  </w:style>
  <w:style w:type="character" w:customStyle="1" w:styleId="ui-icon-plus-minus-big1">
    <w:name w:val="ui-icon-plus-minus-big1"/>
    <w:qFormat/>
  </w:style>
  <w:style w:type="character" w:customStyle="1" w:styleId="ui-icon45">
    <w:name w:val="ui-icon45"/>
    <w:qFormat/>
  </w:style>
  <w:style w:type="character" w:customStyle="1" w:styleId="fm-vol-iss-date">
    <w:name w:val="fm-vol-iss-date"/>
    <w:qFormat/>
  </w:style>
  <w:style w:type="character" w:customStyle="1" w:styleId="pagelink1">
    <w:name w:val="page_link1"/>
    <w:qFormat/>
    <w:rPr>
      <w:color w:val="CCCCCC"/>
    </w:rPr>
  </w:style>
  <w:style w:type="character" w:customStyle="1" w:styleId="ui-icon47">
    <w:name w:val="ui-icon47"/>
    <w:qFormat/>
  </w:style>
  <w:style w:type="character" w:customStyle="1" w:styleId="collapsabletbodyicon">
    <w:name w:val="collapsabletbodyicon"/>
    <w:qFormat/>
  </w:style>
  <w:style w:type="character" w:customStyle="1" w:styleId="ui-icon48">
    <w:name w:val="ui-icon48"/>
    <w:qFormat/>
  </w:style>
  <w:style w:type="character" w:customStyle="1" w:styleId="UnresolvedMention1">
    <w:name w:val="Unresolved Mention1"/>
    <w:qFormat/>
    <w:rPr>
      <w:color w:val="605E5C"/>
      <w:shd w:val="clear" w:color="auto" w:fill="E1DFDD"/>
    </w:rPr>
  </w:style>
  <w:style w:type="character" w:customStyle="1" w:styleId="ui-icon-plus-minus-big-open">
    <w:name w:val="ui-icon-plus-minus-big-open"/>
    <w:qFormat/>
  </w:style>
  <w:style w:type="character" w:customStyle="1" w:styleId="ui-selectmenu-text">
    <w:name w:val="ui-selectmenu-text"/>
    <w:qFormat/>
  </w:style>
  <w:style w:type="character" w:customStyle="1" w:styleId="ui-icon46">
    <w:name w:val="ui-icon46"/>
    <w:qFormat/>
  </w:style>
  <w:style w:type="character" w:customStyle="1" w:styleId="ui-icon-plus-minus-big">
    <w:name w:val="ui-icon-plus-minus-big"/>
    <w:qFormat/>
  </w:style>
  <w:style w:type="character" w:customStyle="1" w:styleId="pagelink">
    <w:name w:val="page_link"/>
    <w:qFormat/>
    <w:rPr>
      <w:color w:val="CCCCCC"/>
    </w:rPr>
  </w:style>
  <w:style w:type="character" w:customStyle="1" w:styleId="doi">
    <w:name w:val="doi"/>
    <w:qFormat/>
  </w:style>
  <w:style w:type="character" w:customStyle="1" w:styleId="ui-icon-plus-minus-big-open1">
    <w:name w:val="ui-icon-plus-minus-big-open1"/>
    <w:qFormat/>
  </w:style>
  <w:style w:type="character" w:customStyle="1" w:styleId="UnresolvedMention11">
    <w:name w:val="Unresolved Mention11"/>
    <w:qFormat/>
    <w:rPr>
      <w:color w:val="605E5C"/>
      <w:shd w:val="clear" w:color="auto" w:fill="E1DFDD"/>
    </w:rPr>
  </w:style>
  <w:style w:type="paragraph" w:customStyle="1" w:styleId="Revision2">
    <w:name w:val="Revision2"/>
    <w:qFormat/>
    <w:rPr>
      <w:rFonts w:ascii="Calibri" w:hAnsi="Calibri" w:cs="Arial"/>
      <w:kern w:val="2"/>
      <w:szCs w:val="24"/>
      <w:lang w:val="en-US" w:eastAsia="zh-CN"/>
    </w:rPr>
  </w:style>
  <w:style w:type="character" w:customStyle="1" w:styleId="UnresolvedMention2">
    <w:name w:val="Unresolved Mention2"/>
    <w:qFormat/>
    <w:rPr>
      <w:color w:val="605E5C"/>
      <w:shd w:val="clear" w:color="auto" w:fill="E1DFDD"/>
    </w:rPr>
  </w:style>
  <w:style w:type="paragraph" w:customStyle="1" w:styleId="Revision3">
    <w:name w:val="Revision3"/>
    <w:qFormat/>
    <w:rPr>
      <w:rFonts w:ascii="Calibri" w:hAnsi="Calibri" w:cs="Arial"/>
      <w:kern w:val="2"/>
      <w:szCs w:val="24"/>
      <w:lang w:val="en-US" w:eastAsia="zh-CN"/>
    </w:rPr>
  </w:style>
  <w:style w:type="paragraph" w:customStyle="1" w:styleId="Revision4">
    <w:name w:val="Revision4"/>
    <w:uiPriority w:val="99"/>
    <w:semiHidden/>
    <w:qFormat/>
    <w:rPr>
      <w:rFonts w:ascii="Calibri" w:hAnsi="Calibri" w:cs="Arial"/>
      <w:kern w:val="2"/>
      <w:szCs w:val="24"/>
      <w:lang w:val="en-US" w:eastAsia="zh-CN"/>
    </w:rPr>
  </w:style>
  <w:style w:type="paragraph" w:customStyle="1" w:styleId="Revision5">
    <w:name w:val="Revision5"/>
    <w:uiPriority w:val="99"/>
    <w:semiHidden/>
    <w:qFormat/>
    <w:rPr>
      <w:rFonts w:ascii="Calibri" w:hAnsi="Calibri" w:cs="Arial"/>
      <w:kern w:val="2"/>
      <w:szCs w:val="24"/>
      <w:lang w:val="en-US" w:eastAsia="zh-CN"/>
    </w:rPr>
  </w:style>
  <w:style w:type="character" w:customStyle="1" w:styleId="UnresolvedMention3">
    <w:name w:val="Unresolved Mention3"/>
    <w:uiPriority w:val="99"/>
    <w:unhideWhenUsed/>
    <w:qFormat/>
    <w:rPr>
      <w:color w:val="605E5C"/>
      <w:shd w:val="clear" w:color="auto" w:fill="E1DFDD"/>
    </w:rPr>
  </w:style>
  <w:style w:type="paragraph" w:customStyle="1" w:styleId="1">
    <w:name w:val="修订1"/>
    <w:uiPriority w:val="99"/>
    <w:semiHidden/>
    <w:rPr>
      <w:rFonts w:ascii="Calibri" w:hAnsi="Calibri" w:cs="Arial"/>
      <w:kern w:val="2"/>
      <w:szCs w:val="24"/>
      <w:lang w:val="en-US" w:eastAsia="zh-CN"/>
    </w:rPr>
  </w:style>
  <w:style w:type="paragraph" w:customStyle="1" w:styleId="EndNoteBibliographyTitle">
    <w:name w:val="EndNote Bibliography Title"/>
    <w:basedOn w:val="Normal"/>
    <w:link w:val="EndNoteBibliographyTitle0"/>
    <w:pPr>
      <w:jc w:val="center"/>
    </w:pPr>
  </w:style>
  <w:style w:type="character" w:customStyle="1" w:styleId="EndNoteBibliographyTitle0">
    <w:name w:val="EndNote Bibliography Title 字符"/>
    <w:link w:val="EndNoteBibliographyTitle"/>
    <w:qFormat/>
    <w:rPr>
      <w:rFonts w:ascii="Times New Roman" w:eastAsia="SimSun" w:hAnsi="Times New Roman" w:cs="Times New Roman"/>
      <w:kern w:val="0"/>
      <w:sz w:val="24"/>
      <w:szCs w:val="24"/>
      <w14:ligatures w14:val="none"/>
    </w:rPr>
  </w:style>
  <w:style w:type="paragraph" w:customStyle="1" w:styleId="EndNoteBibliography">
    <w:name w:val="EndNote Bibliography"/>
    <w:basedOn w:val="Normal"/>
    <w:link w:val="EndNoteBibliography0"/>
    <w:qFormat/>
  </w:style>
  <w:style w:type="character" w:customStyle="1" w:styleId="EndNoteBibliography0">
    <w:name w:val="EndNote Bibliography 字符"/>
    <w:link w:val="EndNoteBibliography"/>
    <w:qFormat/>
    <w:rPr>
      <w:rFonts w:ascii="Times New Roman" w:eastAsia="SimSun" w:hAnsi="Times New Roman" w:cs="Times New Roman"/>
      <w:kern w:val="0"/>
      <w:sz w:val="24"/>
      <w:szCs w:val="24"/>
      <w14:ligatures w14:val="none"/>
    </w:rPr>
  </w:style>
  <w:style w:type="paragraph" w:customStyle="1" w:styleId="a0">
    <w:name w:val="二级标题"/>
    <w:basedOn w:val="Heading2"/>
    <w:next w:val="Normal"/>
    <w:link w:val="a1"/>
    <w:autoRedefine/>
    <w:qFormat/>
    <w:pPr>
      <w:numPr>
        <w:numId w:val="0"/>
      </w:numPr>
      <w:ind w:left="720" w:hanging="720"/>
    </w:pPr>
    <w:rPr>
      <w:b/>
    </w:rPr>
  </w:style>
  <w:style w:type="character" w:customStyle="1" w:styleId="a1">
    <w:name w:val="二级标题 字符"/>
    <w:basedOn w:val="Heading2Char"/>
    <w:link w:val="a0"/>
    <w:qFormat/>
    <w:rPr>
      <w:rFonts w:eastAsia="Times New Roman"/>
      <w:b/>
      <w:kern w:val="44"/>
      <w:sz w:val="24"/>
      <w:szCs w:val="48"/>
      <w:lang w:eastAsia="en-US"/>
    </w:rPr>
  </w:style>
  <w:style w:type="character" w:customStyle="1" w:styleId="Heading2Char">
    <w:name w:val="Heading 2 Char"/>
    <w:basedOn w:val="Heading1Char"/>
    <w:link w:val="Heading2"/>
    <w:qFormat/>
    <w:rPr>
      <w:rFonts w:eastAsia="Times New Roman"/>
      <w:b w:val="0"/>
      <w:kern w:val="44"/>
      <w:sz w:val="24"/>
      <w:szCs w:val="48"/>
      <w:lang w:eastAsia="en-US"/>
    </w:rPr>
  </w:style>
  <w:style w:type="character" w:customStyle="1" w:styleId="Heading1Char">
    <w:name w:val="Heading 1 Char"/>
    <w:basedOn w:val="DefaultParagraphFont"/>
    <w:link w:val="Heading1"/>
    <w:uiPriority w:val="2"/>
    <w:qFormat/>
    <w:rPr>
      <w:rFonts w:eastAsia="Times New Roman"/>
      <w:b/>
      <w:kern w:val="0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2"/>
    <w:qFormat/>
    <w:rPr>
      <w:rFonts w:eastAsia="Times New Roman" w:cstheme="majorBidi"/>
      <w:b/>
      <w:kern w:val="0"/>
      <w:sz w:val="24"/>
      <w:szCs w:val="24"/>
      <w:lang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ahoma" w:eastAsia="SimSun" w:hAnsi="Tahoma" w:cs="Tahoma"/>
      <w:kern w:val="0"/>
      <w:sz w:val="16"/>
      <w:szCs w:val="20"/>
      <w14:ligatures w14:val="none"/>
    </w:rPr>
  </w:style>
  <w:style w:type="character" w:customStyle="1" w:styleId="HeaderChar">
    <w:name w:val="Header Char"/>
    <w:basedOn w:val="DefaultParagraphFont"/>
    <w:link w:val="Header"/>
    <w:qFormat/>
    <w:rPr>
      <w:rFonts w:ascii="SimSun" w:eastAsia="SimSun" w:hAnsi="SimSun" w:cs="SimSun"/>
      <w:kern w:val="0"/>
      <w:sz w:val="24"/>
      <w:szCs w:val="24"/>
      <w14:ligatures w14:val="none"/>
    </w:rPr>
  </w:style>
  <w:style w:type="character" w:customStyle="1" w:styleId="FooterChar">
    <w:name w:val="Footer Char"/>
    <w:basedOn w:val="DefaultParagraphFont"/>
    <w:link w:val="Footer"/>
    <w:qFormat/>
    <w:rPr>
      <w:rFonts w:ascii="SimSun" w:eastAsia="SimSun" w:hAnsi="SimSun" w:cs="SimSun"/>
      <w:kern w:val="0"/>
      <w:sz w:val="24"/>
      <w:szCs w:val="24"/>
      <w14:ligatures w14:val="none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Calibri" w:eastAsia="SimSun" w:hAnsi="Calibri" w:cs="Arial"/>
      <w:b/>
      <w:bCs/>
      <w:kern w:val="0"/>
      <w:sz w:val="20"/>
      <w:szCs w:val="20"/>
      <w14:ligatures w14:val="none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kern w:val="0"/>
      <w:sz w:val="18"/>
      <w:szCs w:val="18"/>
      <w14:ligatures w14:val="none"/>
    </w:rPr>
  </w:style>
  <w:style w:type="character" w:styleId="PlaceholderText">
    <w:name w:val="Placeholder Text"/>
    <w:qFormat/>
    <w:rPr>
      <w:color w:val="808080"/>
    </w:rPr>
  </w:style>
  <w:style w:type="character" w:customStyle="1" w:styleId="10">
    <w:name w:val="未处理的提及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qFormat/>
    <w:rPr>
      <w:rFonts w:eastAsiaTheme="minorEastAsia"/>
      <w:b/>
      <w:kern w:val="0"/>
      <w:sz w:val="32"/>
      <w:szCs w:val="32"/>
      <w:lang w:eastAsia="en-US"/>
    </w:rPr>
  </w:style>
  <w:style w:type="character" w:customStyle="1" w:styleId="Heading4Char">
    <w:name w:val="Heading 4 Char"/>
    <w:basedOn w:val="DefaultParagraphFont"/>
    <w:link w:val="Heading4"/>
    <w:uiPriority w:val="2"/>
    <w:qFormat/>
    <w:rPr>
      <w:rFonts w:eastAsia="Times New Roman" w:cstheme="majorBidi"/>
      <w:b/>
      <w:iCs/>
      <w:kern w:val="0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2"/>
    <w:qFormat/>
    <w:rPr>
      <w:rFonts w:eastAsia="Times New Roman" w:cstheme="majorBidi"/>
      <w:b/>
      <w:iCs/>
      <w:kern w:val="0"/>
      <w:sz w:val="24"/>
      <w:szCs w:val="24"/>
      <w:lang w:eastAsia="en-US"/>
    </w:rPr>
  </w:style>
  <w:style w:type="character" w:customStyle="1" w:styleId="font11">
    <w:name w:val="font11"/>
    <w:basedOn w:val="DefaultParagraphFont"/>
    <w:qFormat/>
    <w:rPr>
      <w:rFonts w:ascii="Times New Roman" w:hAnsi="Times New Roman" w:cs="Times New Roman" w:hint="default"/>
      <w:b/>
      <w:bCs/>
      <w:color w:val="000000"/>
      <w:sz w:val="20"/>
      <w:szCs w:val="20"/>
      <w:u w:val="none"/>
    </w:rPr>
  </w:style>
  <w:style w:type="character" w:customStyle="1" w:styleId="font41">
    <w:name w:val="font41"/>
    <w:basedOn w:val="DefaultParagraphFont"/>
    <w:qFormat/>
    <w:rPr>
      <w:rFonts w:ascii="SimSun" w:eastAsia="SimSun" w:hAnsi="SimSun" w:cs="SimSun" w:hint="eastAsia"/>
      <w:b/>
      <w:bCs/>
      <w:color w:val="000000"/>
      <w:sz w:val="20"/>
      <w:szCs w:val="20"/>
      <w:u w:val="none"/>
    </w:rPr>
  </w:style>
  <w:style w:type="character" w:customStyle="1" w:styleId="font51">
    <w:name w:val="font51"/>
    <w:basedOn w:val="DefaultParagraphFont"/>
    <w:qFormat/>
    <w:rPr>
      <w:rFonts w:ascii="Times New Roman" w:hAnsi="Times New Roman" w:cs="Times New Roman" w:hint="default"/>
      <w:i/>
      <w:iCs/>
      <w:color w:val="272727"/>
      <w:sz w:val="20"/>
      <w:szCs w:val="20"/>
      <w:u w:val="none"/>
    </w:rPr>
  </w:style>
  <w:style w:type="character" w:customStyle="1" w:styleId="font61">
    <w:name w:val="font61"/>
    <w:basedOn w:val="DefaultParagraphFont"/>
    <w:qFormat/>
    <w:rPr>
      <w:rFonts w:ascii="Times New Roman" w:hAnsi="Times New Roman" w:cs="Times New Roman" w:hint="default"/>
      <w:color w:val="272727"/>
      <w:sz w:val="20"/>
      <w:szCs w:val="20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2</Words>
  <Characters>16201</Characters>
  <Application>Microsoft Office Word</Application>
  <DocSecurity>0</DocSecurity>
  <Lines>135</Lines>
  <Paragraphs>38</Paragraphs>
  <ScaleCrop>false</ScaleCrop>
  <Company/>
  <LinksUpToDate>false</LinksUpToDate>
  <CharactersWithSpaces>19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</dc:creator>
  <cp:lastModifiedBy>Bartle, Claudia</cp:lastModifiedBy>
  <cp:revision>24</cp:revision>
  <dcterms:created xsi:type="dcterms:W3CDTF">2024-10-29T07:04:00Z</dcterms:created>
  <dcterms:modified xsi:type="dcterms:W3CDTF">2025-09-1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zEwNTM5NzYwMDRjMzkwZTVkZjY2ODkwMGIxNGU0OTUiLCJ1c2VySWQiOiIyMTkwNTUwMDUifQ==</vt:lpwstr>
  </property>
  <property fmtid="{D5CDD505-2E9C-101B-9397-08002B2CF9AE}" pid="3" name="KSOProductBuildVer">
    <vt:lpwstr>2052-12.1.0.22529</vt:lpwstr>
  </property>
  <property fmtid="{D5CDD505-2E9C-101B-9397-08002B2CF9AE}" pid="4" name="ICV">
    <vt:lpwstr>D8C2058C77994EA39B9D58E2A3C99654_12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09-10T04:09:05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882f205e-eadd-468d-8752-6cda5c4bd0b3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